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lastRenderedPageBreak/>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r w:rsidR="009200C2">
        <w:rPr>
          <w:sz w:val="18"/>
          <w:szCs w:val="18"/>
        </w:rPr>
        <w:t xml:space="preserve">no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1D1AF189"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w:t>
      </w:r>
      <w:r w:rsidR="00713BBE">
        <w:rPr>
          <w:sz w:val="18"/>
          <w:szCs w:val="18"/>
        </w:rPr>
        <w:t xml:space="preserve">as the author chose in their paper, </w:t>
      </w:r>
      <w:r w:rsidR="007B3DDE">
        <w:rPr>
          <w:sz w:val="18"/>
          <w:szCs w:val="18"/>
        </w:rPr>
        <w:t xml:space="preserve">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1C6942F1"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w:t>
      </w:r>
      <w:r w:rsidR="004978E7">
        <w:rPr>
          <w:sz w:val="18"/>
          <w:szCs w:val="18"/>
        </w:rPr>
        <w:t xml:space="preserve">a </w:t>
      </w:r>
      <w:r w:rsidR="003A1B43">
        <w:rPr>
          <w:sz w:val="18"/>
          <w:szCs w:val="18"/>
        </w:rPr>
        <w:t xml:space="preserve">mean </w:t>
      </w:r>
      <w:r w:rsidR="004978E7">
        <w:rPr>
          <w:sz w:val="18"/>
          <w:szCs w:val="18"/>
        </w:rPr>
        <w:t xml:space="preserve">of 0.5 </w:t>
      </w:r>
      <w:r w:rsidR="003A1B43">
        <w:rPr>
          <w:sz w:val="18"/>
          <w:szCs w:val="18"/>
        </w:rPr>
        <w:t xml:space="preserve">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71CAC0DA" w:rsidR="003A1B43" w:rsidRDefault="004978E7" w:rsidP="00C03FF4">
      <w:pPr>
        <w:pStyle w:val="ListParagraph"/>
        <w:ind w:left="0"/>
        <w:rPr>
          <w:sz w:val="18"/>
          <w:szCs w:val="18"/>
        </w:rPr>
      </w:pPr>
      <w:r>
        <w:rPr>
          <w:rFonts w:eastAsiaTheme="minorEastAsia"/>
          <w:sz w:val="18"/>
          <w:szCs w:val="18"/>
        </w:rPr>
        <w:t>F</w:t>
      </w:r>
      <w:r w:rsidR="003A1B43">
        <w:rPr>
          <w:rFonts w:eastAsiaTheme="minorEastAsia"/>
          <w:sz w:val="18"/>
          <w:szCs w:val="18"/>
        </w:rPr>
        <w:t xml:space="preserve">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sidR="003A1B43">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lastRenderedPageBreak/>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507284">
        <w:rPr>
          <w:b/>
          <w:bCs/>
          <w:sz w:val="18"/>
          <w:szCs w:val="18"/>
          <w:highlight w:val="red"/>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6903579" w14:textId="0FD6E731" w:rsidR="00114DD4" w:rsidRDefault="00114DD4" w:rsidP="00114DD4">
      <w:pPr>
        <w:pStyle w:val="ListParagraph"/>
        <w:numPr>
          <w:ilvl w:val="0"/>
          <w:numId w:val="20"/>
        </w:numPr>
        <w:rPr>
          <w:sz w:val="18"/>
          <w:szCs w:val="18"/>
        </w:rPr>
      </w:pPr>
      <w:r>
        <w:rPr>
          <w:sz w:val="18"/>
          <w:szCs w:val="18"/>
        </w:rPr>
        <w:t>Implemented two types of component-wise distance controlled via a hyperparameter. The first is L1 as they used in the paper and the second is L2 distance</w:t>
      </w:r>
      <w:r w:rsidR="000A31C5">
        <w:rPr>
          <w:sz w:val="18"/>
          <w:szCs w:val="18"/>
        </w:rPr>
        <w:t xml:space="preserve"> metric</w:t>
      </w:r>
      <w:r>
        <w:rPr>
          <w:sz w:val="18"/>
          <w:szCs w:val="18"/>
        </w:rPr>
        <w:t xml:space="preserve">.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61AA4077" w:rsidR="005738D7" w:rsidRDefault="005738D7" w:rsidP="005738D7">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to work with 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r w:rsidR="00BF1F3F">
        <w:rPr>
          <w:sz w:val="18"/>
          <w:szCs w:val="18"/>
        </w:rPr>
        <w:t xml:space="preserve">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Although in the paper the authors augmented the training set with small affine distortions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lastRenderedPageBreak/>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binary accuracy instead of one-shot during training??.</w:t>
      </w:r>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68FB335C" w:rsidR="001431B6" w:rsidRDefault="001431B6" w:rsidP="00EF22F5">
      <w:pPr>
        <w:pStyle w:val="ListParagraph"/>
        <w:ind w:left="0"/>
        <w:rPr>
          <w:sz w:val="18"/>
          <w:szCs w:val="18"/>
        </w:rPr>
      </w:pPr>
      <w:r>
        <w:rPr>
          <w:sz w:val="18"/>
          <w:szCs w:val="18"/>
        </w:rPr>
        <w:t>Optimizations:</w:t>
      </w:r>
      <w:r w:rsidR="000A31C5">
        <w:rPr>
          <w:sz w:val="18"/>
          <w:szCs w:val="18"/>
        </w:rPr>
        <w:t xml:space="preserve"> - done</w:t>
      </w:r>
    </w:p>
    <w:p w14:paraId="11F1F195" w14:textId="272ACA37" w:rsidR="001431B6" w:rsidRDefault="001431B6" w:rsidP="00EF22F5">
      <w:pPr>
        <w:pStyle w:val="ListParagraph"/>
        <w:ind w:left="0"/>
        <w:rPr>
          <w:sz w:val="18"/>
          <w:szCs w:val="18"/>
        </w:rPr>
      </w:pPr>
      <w:r>
        <w:rPr>
          <w:sz w:val="18"/>
          <w:szCs w:val="18"/>
        </w:rPr>
        <w:t>Weight initialization</w:t>
      </w:r>
      <w:r w:rsidR="000A31C5">
        <w:rPr>
          <w:sz w:val="18"/>
          <w:szCs w:val="18"/>
        </w:rPr>
        <w:t xml:space="preserve"> - done</w:t>
      </w:r>
    </w:p>
    <w:p w14:paraId="3CE1E528" w14:textId="399E4CAC" w:rsidR="001431B6" w:rsidRDefault="001431B6" w:rsidP="00EF22F5">
      <w:pPr>
        <w:pStyle w:val="ListParagraph"/>
        <w:ind w:left="0"/>
        <w:rPr>
          <w:sz w:val="18"/>
          <w:szCs w:val="18"/>
        </w:rPr>
      </w:pPr>
      <w:r>
        <w:rPr>
          <w:sz w:val="18"/>
          <w:szCs w:val="18"/>
        </w:rPr>
        <w:t>Distance</w:t>
      </w:r>
      <w:r w:rsidR="000A31C5">
        <w:rPr>
          <w:sz w:val="18"/>
          <w:szCs w:val="18"/>
        </w:rPr>
        <w:t xml:space="preserve"> - done</w:t>
      </w:r>
    </w:p>
    <w:p w14:paraId="68D40A5F" w14:textId="1468847C" w:rsidR="001431B6" w:rsidRDefault="001431B6" w:rsidP="00EF22F5">
      <w:pPr>
        <w:pStyle w:val="ListParagraph"/>
        <w:ind w:left="0"/>
        <w:rPr>
          <w:sz w:val="18"/>
          <w:szCs w:val="18"/>
        </w:rPr>
      </w:pPr>
      <w:r>
        <w:rPr>
          <w:sz w:val="18"/>
          <w:szCs w:val="18"/>
        </w:rPr>
        <w:t>Data augmentation</w:t>
      </w:r>
      <w:r w:rsidR="000A31C5">
        <w:rPr>
          <w:sz w:val="18"/>
          <w:szCs w:val="18"/>
        </w:rPr>
        <w:t xml:space="preserve"> - done</w:t>
      </w:r>
    </w:p>
    <w:p w14:paraId="3D4617B2" w14:textId="2A42523B" w:rsidR="001431B6" w:rsidRDefault="001431B6" w:rsidP="00EF22F5">
      <w:pPr>
        <w:pStyle w:val="ListParagraph"/>
        <w:ind w:left="0"/>
        <w:rPr>
          <w:sz w:val="18"/>
          <w:szCs w:val="18"/>
        </w:rPr>
      </w:pPr>
      <w:r>
        <w:rPr>
          <w:sz w:val="18"/>
          <w:szCs w:val="18"/>
        </w:rPr>
        <w:t>Transfer learning</w:t>
      </w:r>
      <w:r w:rsidR="000A31C5">
        <w:rPr>
          <w:sz w:val="18"/>
          <w:szCs w:val="18"/>
        </w:rPr>
        <w:t xml:space="preserve"> - done</w:t>
      </w:r>
    </w:p>
    <w:p w14:paraId="0463AF89" w14:textId="31968404"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r w:rsidR="000A31C5">
        <w:rPr>
          <w:sz w:val="18"/>
          <w:szCs w:val="18"/>
        </w:rPr>
        <w:t xml:space="preserve"> - done</w:t>
      </w:r>
    </w:p>
    <w:p w14:paraId="0D1ECCC0" w14:textId="53917F41" w:rsidR="001431B6" w:rsidRDefault="001431B6" w:rsidP="005331EC">
      <w:pPr>
        <w:pStyle w:val="ListParagraph"/>
        <w:ind w:left="0"/>
        <w:rPr>
          <w:sz w:val="18"/>
          <w:szCs w:val="18"/>
        </w:rPr>
      </w:pPr>
      <w:r>
        <w:rPr>
          <w:sz w:val="18"/>
          <w:szCs w:val="18"/>
        </w:rPr>
        <w:t>Stopping criteria:</w:t>
      </w:r>
      <w:r w:rsidR="000A31C5">
        <w:rPr>
          <w:sz w:val="18"/>
          <w:szCs w:val="18"/>
        </w:rPr>
        <w:t xml:space="preserve"> - done</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5261B981" w:rsidR="001431B6" w:rsidRDefault="001431B6" w:rsidP="00EF22F5">
      <w:pPr>
        <w:pStyle w:val="ListParagraph"/>
        <w:ind w:left="0"/>
        <w:rPr>
          <w:sz w:val="18"/>
          <w:szCs w:val="18"/>
        </w:rPr>
      </w:pPr>
      <w:r>
        <w:rPr>
          <w:sz w:val="18"/>
          <w:szCs w:val="18"/>
        </w:rPr>
        <w:t>Example of accurate and misclassification and try to determine why</w:t>
      </w:r>
      <w:r w:rsidR="00516699">
        <w:rPr>
          <w:sz w:val="18"/>
          <w:szCs w:val="18"/>
        </w:rPr>
        <w:t xml:space="preserve"> – add explanation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lastRenderedPageBreak/>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3632C759" w:rsidR="001D1249" w:rsidRPr="001D1249" w:rsidRDefault="001D1249" w:rsidP="001D1249">
      <w:pPr>
        <w:pStyle w:val="ListParagraph"/>
        <w:keepNext/>
        <w:ind w:left="0"/>
        <w:rPr>
          <w:sz w:val="18"/>
          <w:szCs w:val="18"/>
        </w:rPr>
      </w:pPr>
      <w:r w:rsidRPr="001D1249">
        <w:rPr>
          <w:sz w:val="18"/>
          <w:szCs w:val="18"/>
        </w:rPr>
        <w:t xml:space="preserve">We started our EDA by verifying that no subject </w:t>
      </w:r>
      <w:r w:rsidR="00BF1F3F">
        <w:rPr>
          <w:sz w:val="18"/>
          <w:szCs w:val="18"/>
        </w:rPr>
        <w:t>(</w:t>
      </w:r>
      <w:r w:rsidRPr="001D1249">
        <w:rPr>
          <w:sz w:val="18"/>
          <w:szCs w:val="18"/>
        </w:rPr>
        <w:t>which we didn’t know whether it refers to pairs or individuals) is shared between the training and testing sets, as stated in the instructions. This was verified to be true for individuals and, as an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5516776C" w:rsidR="00746437" w:rsidRDefault="001D1249" w:rsidP="001D1249">
      <w:pPr>
        <w:pStyle w:val="ListParagraph"/>
        <w:keepNext/>
        <w:ind w:left="0"/>
        <w:rPr>
          <w:sz w:val="18"/>
          <w:szCs w:val="18"/>
        </w:rPr>
      </w:pPr>
      <w:r w:rsidRPr="001D1249">
        <w:rPr>
          <w:sz w:val="18"/>
          <w:szCs w:val="18"/>
        </w:rPr>
        <w:t>To asse</w:t>
      </w:r>
      <w:r w:rsidR="00BF1F3F">
        <w:rPr>
          <w:sz w:val="18"/>
          <w:szCs w:val="18"/>
        </w:rPr>
        <w:t>s</w:t>
      </w:r>
      <w:r w:rsidRPr="001D1249">
        <w:rPr>
          <w:sz w:val="18"/>
          <w:szCs w:val="18"/>
        </w:rPr>
        <w:t>s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347347F3"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w:t>
      </w:r>
      <w:r w:rsidR="00BF1F3F">
        <w:rPr>
          <w:sz w:val="18"/>
          <w:szCs w:val="18"/>
        </w:rPr>
        <w:t>a</w:t>
      </w:r>
      <w:r w:rsidR="00BC4FF0">
        <w:rPr>
          <w:sz w:val="18"/>
          <w:szCs w:val="18"/>
        </w:rPr>
        <w:t>fter browsing through hundreds of images (through the process of performing the assignment) we noticed that most, if not all, individuals were of a narrow demographic spectrum, no images of children and very old people seem to exist, most images appear to be of white middle</w:t>
      </w:r>
      <w:r w:rsidR="00BF1F3F">
        <w:rPr>
          <w:sz w:val="18"/>
          <w:szCs w:val="18"/>
        </w:rPr>
        <w:t>-</w:t>
      </w:r>
      <w:r w:rsidR="00BC4FF0">
        <w:rPr>
          <w:sz w:val="18"/>
          <w:szCs w:val="18"/>
        </w:rPr>
        <w:t xml:space="preserve">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130769">
        <w:fldChar w:fldCharType="begin"/>
      </w:r>
      <w:r w:rsidR="00130769">
        <w:instrText xml:space="preserve"> SEQ Figure \* ARABIC </w:instrText>
      </w:r>
      <w:r w:rsidR="00130769">
        <w:fldChar w:fldCharType="separate"/>
      </w:r>
      <w:r w:rsidR="00A273AD">
        <w:rPr>
          <w:noProof/>
        </w:rPr>
        <w:t>1</w:t>
      </w:r>
      <w:r w:rsidR="00130769">
        <w:rPr>
          <w:noProof/>
        </w:rPr>
        <w:fldChar w:fldCharType="end"/>
      </w:r>
      <w:r>
        <w:t xml:space="preserve">:Distribution of Image files count - limit of y-axis </w:t>
      </w:r>
      <w:r>
        <w:rPr>
          <w:noProof/>
        </w:rPr>
        <w:t>is set to 10. Maximum count of image files detected is 530.</w:t>
      </w:r>
    </w:p>
    <w:p w14:paraId="757C8A5B" w14:textId="266932B6" w:rsidR="00A273AD" w:rsidRPr="00BC4FF0" w:rsidRDefault="001D1249" w:rsidP="00A273AD">
      <w:pPr>
        <w:rPr>
          <w:sz w:val="18"/>
          <w:szCs w:val="18"/>
        </w:rPr>
      </w:pPr>
      <w:r w:rsidRPr="00BC4FF0">
        <w:rPr>
          <w:sz w:val="18"/>
          <w:szCs w:val="18"/>
        </w:rPr>
        <w:t>We then focused on the training and testing set only, disregarding any finding related to the image files themselves, as we are instructed to train and test our data using only the images addre</w:t>
      </w:r>
      <w:r w:rsidR="00BF1F3F">
        <w:rPr>
          <w:sz w:val="18"/>
          <w:szCs w:val="18"/>
        </w:rPr>
        <w:t>s</w:t>
      </w:r>
      <w:r w:rsidRPr="00BC4FF0">
        <w:rPr>
          <w:sz w:val="18"/>
          <w:szCs w:val="18"/>
        </w:rPr>
        <w:t xml:space="preserve">sed by the ‘pairDevTrain.txt’&amp; ‘pairDevTest.txt’; </w:t>
      </w:r>
      <w:r w:rsidRPr="00ED6273">
        <w:rPr>
          <w:sz w:val="18"/>
          <w:szCs w:val="18"/>
          <w:highlight w:val="red"/>
        </w:rPr>
        <w:t>We found that the individual appearing in the training set and the test set are ‘</w:t>
      </w:r>
      <w:proofErr w:type="spellStart"/>
      <w:r w:rsidRPr="00ED6273">
        <w:rPr>
          <w:sz w:val="18"/>
          <w:szCs w:val="18"/>
          <w:highlight w:val="red"/>
        </w:rPr>
        <w:t>Alec</w:t>
      </w:r>
      <w:r w:rsidRPr="00BC4FF0">
        <w:rPr>
          <w:sz w:val="18"/>
          <w:szCs w:val="18"/>
        </w:rPr>
        <w:t>_Baldwin</w:t>
      </w:r>
      <w:proofErr w:type="spellEnd"/>
      <w:r w:rsidRPr="00BC4FF0">
        <w:rPr>
          <w:sz w:val="18"/>
          <w:szCs w:val="18"/>
        </w:rPr>
        <w:t>’ ‘</w:t>
      </w:r>
      <w:proofErr w:type="spellStart"/>
      <w:r w:rsidRPr="00BC4FF0">
        <w:rPr>
          <w:sz w:val="18"/>
          <w:szCs w:val="18"/>
        </w:rPr>
        <w:t>Tang_Jiaxuan</w:t>
      </w:r>
      <w:proofErr w:type="spellEnd"/>
      <w:r w:rsidRPr="00BC4FF0">
        <w:rPr>
          <w:sz w:val="18"/>
          <w:szCs w:val="18"/>
        </w:rPr>
        <w:t>’, accordingly, both with 6 appearances only (both under matching pairs and non</w:t>
      </w:r>
      <w:r w:rsidR="00BF1F3F">
        <w:rPr>
          <w:sz w:val="18"/>
          <w:szCs w:val="18"/>
        </w:rPr>
        <w:t>-</w:t>
      </w:r>
      <w:r w:rsidRPr="00BC4FF0">
        <w:rPr>
          <w:sz w:val="18"/>
          <w:szCs w:val="18"/>
        </w:rPr>
        <w:t>matching pairs). We also plotted a histogram of all individuals’ amount of appearances in the training and testing sets (Fig. 2), and although most individuals appeared once, it seems there is some sort of a power</w:t>
      </w:r>
      <w:r w:rsidR="00BF1F3F">
        <w:rPr>
          <w:sz w:val="18"/>
          <w:szCs w:val="18"/>
        </w:rPr>
        <w:t>-</w:t>
      </w:r>
      <w:r w:rsidRPr="00BC4FF0">
        <w:rPr>
          <w:sz w:val="18"/>
          <w:szCs w:val="18"/>
        </w:rPr>
        <w:t>law restricting the amount of duplicated (or more) in</w:t>
      </w:r>
      <w:r w:rsidR="00BF1F3F">
        <w:rPr>
          <w:sz w:val="18"/>
          <w:szCs w:val="18"/>
        </w:rPr>
        <w:t>dividuals</w:t>
      </w:r>
      <w:r w:rsidRPr="00BC4FF0">
        <w:rPr>
          <w:sz w:val="18"/>
          <w:szCs w:val="18"/>
        </w:rPr>
        <w:t xml:space="preserve"> appearances in both training and testing sets. </w:t>
      </w:r>
      <w:r w:rsidRPr="00ED6273">
        <w:rPr>
          <w:sz w:val="18"/>
          <w:szCs w:val="18"/>
          <w:highlight w:val="red"/>
        </w:rPr>
        <w:t>In the training set, only 351 individuals appeared in both the matched pairs and non</w:t>
      </w:r>
      <w:r w:rsidR="00BF1F3F" w:rsidRPr="00ED6273">
        <w:rPr>
          <w:sz w:val="18"/>
          <w:szCs w:val="18"/>
          <w:highlight w:val="red"/>
        </w:rPr>
        <w:t>-</w:t>
      </w:r>
      <w:r w:rsidRPr="00ED6273">
        <w:rPr>
          <w:sz w:val="18"/>
          <w:szCs w:val="18"/>
          <w:highlight w:val="red"/>
        </w:rPr>
        <w:t>matched pairs, whilst 138 appeared in both matching and non</w:t>
      </w:r>
      <w:r w:rsidR="00BF1F3F" w:rsidRPr="00ED6273">
        <w:rPr>
          <w:sz w:val="18"/>
          <w:szCs w:val="18"/>
          <w:highlight w:val="red"/>
        </w:rPr>
        <w:t>-</w:t>
      </w:r>
      <w:r w:rsidRPr="00ED6273">
        <w:rPr>
          <w:sz w:val="18"/>
          <w:szCs w:val="18"/>
          <w:highlight w:val="red"/>
        </w:rPr>
        <w:t>matching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798A032C" w:rsidR="0083363D" w:rsidRPr="0083363D" w:rsidRDefault="00A273AD" w:rsidP="00A273AD">
      <w:pPr>
        <w:pStyle w:val="Caption"/>
      </w:pPr>
      <w:r>
        <w:t xml:space="preserve">Figure </w:t>
      </w:r>
      <w:r w:rsidR="00130769">
        <w:fldChar w:fldCharType="begin"/>
      </w:r>
      <w:r w:rsidR="00130769">
        <w:instrText xml:space="preserve"> SEQ Figure \* ARABIC </w:instrText>
      </w:r>
      <w:r w:rsidR="00130769">
        <w:fldChar w:fldCharType="separate"/>
      </w:r>
      <w:r>
        <w:rPr>
          <w:noProof/>
        </w:rPr>
        <w:t>2</w:t>
      </w:r>
      <w:r w:rsidR="00130769">
        <w:rPr>
          <w:noProof/>
        </w:rPr>
        <w:fldChar w:fldCharType="end"/>
      </w:r>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w:t>
      </w:r>
      <w:r w:rsidR="00BF1F3F">
        <w:rPr>
          <w:noProof/>
        </w:rPr>
        <w:t>-</w:t>
      </w:r>
      <w:r w:rsidRPr="00ED6273">
        <w:rPr>
          <w:noProof/>
          <w:highlight w:val="red"/>
        </w:rPr>
        <w:t>matching pairs 2132.</w:t>
      </w:r>
      <w:bookmarkEnd w:id="3"/>
      <w:r w:rsidRPr="00ED6273">
        <w:rPr>
          <w:noProof/>
          <w:highlight w:val="red"/>
        </w:rPr>
        <w:t xml:space="preserve"> The</w:t>
      </w:r>
      <w:r w:rsidRPr="00A273AD">
        <w:rPr>
          <w:noProof/>
        </w:rPr>
        <w:t xml:space="preserv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and in the non</w:t>
      </w:r>
      <w:r w:rsidR="00BF1F3F">
        <w:rPr>
          <w:noProof/>
        </w:rPr>
        <w:t>-</w:t>
      </w:r>
      <w:r w:rsidRPr="00A273AD">
        <w:rPr>
          <w:noProof/>
        </w:rPr>
        <w:t xml:space="preserve">matching pairs </w:t>
      </w:r>
      <w:r>
        <w:rPr>
          <w:noProof/>
        </w:rPr>
        <w:t>748</w:t>
      </w:r>
      <w:r w:rsidRPr="00A273AD">
        <w:rPr>
          <w:noProof/>
        </w:rPr>
        <w:t>.</w:t>
      </w:r>
      <w:r>
        <w:rPr>
          <w:noProof/>
        </w:rPr>
        <w:t xml:space="preserve"> </w:t>
      </w:r>
    </w:p>
    <w:p w14:paraId="6AEB34C9" w14:textId="14841449" w:rsidR="001D1249" w:rsidRPr="001D1249" w:rsidRDefault="001D1249" w:rsidP="001D1249">
      <w:pPr>
        <w:pStyle w:val="ListParagraph"/>
        <w:ind w:left="0"/>
        <w:rPr>
          <w:sz w:val="18"/>
          <w:szCs w:val="18"/>
        </w:rPr>
      </w:pPr>
      <w:r w:rsidRPr="001D1249">
        <w:rPr>
          <w:sz w:val="18"/>
          <w:szCs w:val="18"/>
        </w:rPr>
        <w:lastRenderedPageBreak/>
        <w:t>Checking for shared individuals across matching and non</w:t>
      </w:r>
      <w:r w:rsidR="00BF1F3F">
        <w:rPr>
          <w:sz w:val="18"/>
          <w:szCs w:val="18"/>
        </w:rPr>
        <w:t>-</w:t>
      </w:r>
      <w:r w:rsidRPr="001D1249">
        <w:rPr>
          <w:sz w:val="18"/>
          <w:szCs w:val="18"/>
        </w:rPr>
        <w:t>matching pairs is not sufficient, as an individual might be represented by a different image (notated with the image index) in the matching samples th</w:t>
      </w:r>
      <w:r w:rsidR="00ED6273">
        <w:rPr>
          <w:sz w:val="18"/>
          <w:szCs w:val="18"/>
        </w:rPr>
        <w:t>a</w:t>
      </w:r>
      <w:r w:rsidRPr="001D1249">
        <w:rPr>
          <w:sz w:val="18"/>
          <w:szCs w:val="18"/>
        </w:rPr>
        <w:t>n in the non</w:t>
      </w:r>
      <w:r w:rsidR="00BF1F3F">
        <w:rPr>
          <w:sz w:val="18"/>
          <w:szCs w:val="18"/>
        </w:rPr>
        <w:t>-</w:t>
      </w:r>
      <w:r w:rsidRPr="001D1249">
        <w:rPr>
          <w:sz w:val="18"/>
          <w:szCs w:val="18"/>
        </w:rPr>
        <w:t>matching samples. Hence, we checked whether the set of images used for the matching samples is full/disjoint/contiguous with the set of images used for the non-matching sample with all shared individuals. We found that all the images of individuals appearing in both matching and non</w:t>
      </w:r>
      <w:r w:rsidR="00BF1F3F">
        <w:rPr>
          <w:sz w:val="18"/>
          <w:szCs w:val="18"/>
        </w:rPr>
        <w:t>-</w:t>
      </w:r>
      <w:r w:rsidRPr="001D1249">
        <w:rPr>
          <w:sz w:val="18"/>
          <w:szCs w:val="18"/>
        </w:rPr>
        <w:t>matching pairs are the same in the matching and non</w:t>
      </w:r>
      <w:r w:rsidR="00BF1F3F">
        <w:rPr>
          <w:sz w:val="18"/>
          <w:szCs w:val="18"/>
        </w:rPr>
        <w:t>-</w:t>
      </w:r>
      <w:r w:rsidRPr="001D1249">
        <w:rPr>
          <w:sz w:val="18"/>
          <w:szCs w:val="18"/>
        </w:rPr>
        <w:t>matching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D920B75" w14:textId="74AF6B6D" w:rsidR="00B45E01" w:rsidRDefault="001D1249" w:rsidP="006A53DC">
      <w:pPr>
        <w:pStyle w:val="ListParagraph"/>
        <w:ind w:left="0"/>
        <w:rPr>
          <w:sz w:val="18"/>
          <w:szCs w:val="18"/>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thought. During most of the training, our model will learn from each individual only once, either from matching samples or non-matching samples, and will have very few opportunities to learn matching and non</w:t>
      </w:r>
      <w:r w:rsidR="00BF1F3F">
        <w:rPr>
          <w:sz w:val="18"/>
          <w:szCs w:val="18"/>
        </w:rPr>
        <w:t>-</w:t>
      </w:r>
      <w:r w:rsidRPr="001D1249">
        <w:rPr>
          <w:sz w:val="18"/>
          <w:szCs w:val="18"/>
        </w:rPr>
        <w:t>matching samples of a single person. This makes the task of training closer to zero-shot learning. This is emphasized by the fully disjoint train and test sets w</w:t>
      </w:r>
      <w:r w:rsidR="006A53DC">
        <w:rPr>
          <w:sz w:val="18"/>
          <w:szCs w:val="18"/>
        </w:rPr>
        <w:t>h</w:t>
      </w:r>
      <w:r w:rsidRPr="001D1249">
        <w:rPr>
          <w:sz w:val="18"/>
          <w:szCs w:val="18"/>
        </w:rPr>
        <w:t>ere no individuals are contiguous about the two sets.</w:t>
      </w:r>
      <w:r w:rsidR="00BC4FF0">
        <w:rPr>
          <w:sz w:val="18"/>
          <w:szCs w:val="18"/>
        </w:rPr>
        <w:t xml:space="preserve"> </w:t>
      </w:r>
      <w:r w:rsidR="00BC4FF0">
        <w:rPr>
          <w:sz w:val="18"/>
          <w:szCs w:val="18"/>
        </w:rPr>
        <w:br/>
        <w:t>All of the above and the disclaimers mentioned at the beginning of this section, suggest that in “real world” research, w</w:t>
      </w:r>
      <w:r w:rsidR="006A53DC">
        <w:rPr>
          <w:sz w:val="18"/>
          <w:szCs w:val="18"/>
        </w:rPr>
        <w:t>h</w:t>
      </w:r>
      <w:r w:rsidR="00BC4FF0">
        <w:rPr>
          <w:sz w:val="18"/>
          <w:szCs w:val="18"/>
        </w:rPr>
        <w:t xml:space="preserve">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08B91961" w14:textId="77777777" w:rsidR="006A53DC" w:rsidRPr="00DD6BB9" w:rsidRDefault="006A53DC" w:rsidP="006A53DC">
      <w:pPr>
        <w:pStyle w:val="ListParagraph"/>
        <w:ind w:left="0"/>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7F90DB88" w:rsidR="00114DD4" w:rsidRPr="00BF1F3F" w:rsidRDefault="00114DD4" w:rsidP="001658AC">
      <w:pPr>
        <w:pStyle w:val="ListParagraph"/>
        <w:numPr>
          <w:ilvl w:val="0"/>
          <w:numId w:val="21"/>
        </w:numPr>
        <w:rPr>
          <w:sz w:val="18"/>
          <w:szCs w:val="18"/>
          <w:highlight w:val="red"/>
        </w:rPr>
      </w:pPr>
      <w:r w:rsidRPr="00BF1F3F">
        <w:rPr>
          <w:sz w:val="18"/>
          <w:szCs w:val="18"/>
          <w:highlight w:val="red"/>
        </w:rPr>
        <w:t>One-shot results</w:t>
      </w:r>
    </w:p>
    <w:p w14:paraId="4D744AA4" w14:textId="12F97D82" w:rsidR="00114DD4" w:rsidRPr="001658AC" w:rsidRDefault="00114DD4" w:rsidP="00114DD4">
      <w:pPr>
        <w:rPr>
          <w:b/>
          <w:bCs/>
          <w:sz w:val="18"/>
          <w:szCs w:val="18"/>
        </w:rPr>
      </w:pPr>
      <w:r w:rsidRPr="001658AC">
        <w:rPr>
          <w:b/>
          <w:bCs/>
          <w:sz w:val="18"/>
          <w:szCs w:val="18"/>
        </w:rPr>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w:t>
      </w:r>
      <w:r w:rsidRPr="001658AC">
        <w:rPr>
          <w:b/>
          <w:bCs/>
          <w:sz w:val="18"/>
          <w:szCs w:val="18"/>
        </w:rPr>
        <w:t>one-shot accuracy score</w:t>
      </w:r>
      <w:r w:rsidRPr="001658AC">
        <w:rPr>
          <w:b/>
          <w:bCs/>
          <w:sz w:val="18"/>
          <w:szCs w:val="18"/>
        </w:rPr>
        <w:t>:</w:t>
      </w:r>
    </w:p>
    <w:p w14:paraId="6566314B" w14:textId="770129FD" w:rsidR="006014F9" w:rsidRDefault="006014F9" w:rsidP="006014F9">
      <w:pPr>
        <w:pStyle w:val="ListParagraph"/>
        <w:rPr>
          <w:sz w:val="18"/>
          <w:szCs w:val="18"/>
        </w:rPr>
      </w:pPr>
      <w:r>
        <w:rPr>
          <w:sz w:val="18"/>
          <w:szCs w:val="18"/>
        </w:rPr>
        <w:t>From experiment #</w:t>
      </w:r>
      <w:r>
        <w:rPr>
          <w:sz w:val="18"/>
          <w:szCs w:val="18"/>
        </w:rPr>
        <w:t>2</w:t>
      </w:r>
      <w:r>
        <w:rPr>
          <w:sz w:val="18"/>
          <w:szCs w:val="18"/>
        </w:rPr>
        <w:t>:</w:t>
      </w:r>
    </w:p>
    <w:p w14:paraId="3B9F8424" w14:textId="7342F421" w:rsidR="00AD7EDF" w:rsidRDefault="006014F9" w:rsidP="001658AC">
      <w:pPr>
        <w:pStyle w:val="ListParagraph"/>
        <w:rPr>
          <w:sz w:val="18"/>
          <w:szCs w:val="18"/>
        </w:rPr>
      </w:pPr>
      <w:r w:rsidRPr="006014F9">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r w:rsidRPr="006014F9">
        <w:rPr>
          <w:sz w:val="18"/>
          <w:szCs w:val="18"/>
          <w:u w:val="single"/>
        </w:rPr>
        <w:lastRenderedPageBreak/>
        <w:t>Best 2 models in terms of test accuracy</w:t>
      </w:r>
      <w:r w:rsidRPr="006014F9">
        <w:rPr>
          <w:sz w:val="18"/>
          <w:szCs w:val="18"/>
          <w:u w:val="single"/>
        </w:rPr>
        <w:t xml:space="preserve">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p w14:paraId="089963C7" w14:textId="4BB1C241" w:rsidR="008249AB" w:rsidRDefault="008A41BA" w:rsidP="00114DD4">
      <w:pPr>
        <w:pStyle w:val="ListParagraph"/>
        <w:ind w:left="0"/>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19B2011B" w:rsidR="008249AB" w:rsidRDefault="008249AB" w:rsidP="00114DD4">
      <w:pPr>
        <w:pStyle w:val="ListParagraph"/>
        <w:ind w:left="0"/>
        <w:rPr>
          <w:sz w:val="18"/>
          <w:szCs w:val="18"/>
          <w:u w:val="single"/>
        </w:rPr>
      </w:pPr>
    </w:p>
    <w:p w14:paraId="5D2EA796" w14:textId="7AE4242F" w:rsidR="00577F95" w:rsidRDefault="008249AB" w:rsidP="00774263">
      <w:pPr>
        <w:pStyle w:val="ListParagraph"/>
        <w:ind w:left="0"/>
        <w:rPr>
          <w:sz w:val="18"/>
          <w:szCs w:val="18"/>
          <w:u w:val="single"/>
        </w:rPr>
      </w:pPr>
      <w:r>
        <w:rPr>
          <w:sz w:val="18"/>
          <w:szCs w:val="18"/>
          <w:u w:val="single"/>
        </w:rPr>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proofErr w:type="spellStart"/>
      <w:r w:rsidRPr="00577F95">
        <w:rPr>
          <w:sz w:val="18"/>
          <w:szCs w:val="18"/>
        </w:rPr>
        <w:t>Abdullah_Gul</w:t>
      </w:r>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6CFF1D7D" w:rsidR="00577F95" w:rsidRDefault="00577F95" w:rsidP="00114DD4">
      <w:pPr>
        <w:pStyle w:val="ListParagraph"/>
        <w:ind w:left="0"/>
        <w:rPr>
          <w:sz w:val="18"/>
          <w:szCs w:val="18"/>
        </w:rPr>
      </w:pPr>
      <w:r w:rsidRPr="00577F95">
        <w:rPr>
          <w:sz w:val="18"/>
          <w:szCs w:val="18"/>
        </w:rPr>
        <w:t>1.41772225e-01</w:t>
      </w:r>
    </w:p>
    <w:p w14:paraId="121B3CF9" w14:textId="39FED9F9" w:rsidR="008B29C0" w:rsidRDefault="008B29C0" w:rsidP="00114DD4">
      <w:pPr>
        <w:pStyle w:val="ListParagraph"/>
        <w:ind w:left="0"/>
        <w:rPr>
          <w:sz w:val="18"/>
          <w:szCs w:val="18"/>
        </w:rPr>
      </w:pPr>
    </w:p>
    <w:p w14:paraId="00FD042C" w14:textId="48B3480A" w:rsidR="008B29C0" w:rsidRDefault="008B29C0" w:rsidP="00114DD4">
      <w:pPr>
        <w:pStyle w:val="ListParagraph"/>
        <w:ind w:left="0"/>
        <w:rPr>
          <w:sz w:val="18"/>
          <w:szCs w:val="18"/>
        </w:rPr>
      </w:pPr>
      <w:r>
        <w:rPr>
          <w:sz w:val="18"/>
          <w:szCs w:val="18"/>
        </w:rPr>
        <w:t>We think that the model was not able to predict correctly this use-case because of the following:</w:t>
      </w:r>
    </w:p>
    <w:p w14:paraId="20DF7C01" w14:textId="667447B4" w:rsidR="008B29C0" w:rsidRDefault="008B29C0" w:rsidP="008B29C0">
      <w:pPr>
        <w:pStyle w:val="ListParagraph"/>
        <w:numPr>
          <w:ilvl w:val="0"/>
          <w:numId w:val="25"/>
        </w:numPr>
        <w:rPr>
          <w:sz w:val="18"/>
          <w:szCs w:val="18"/>
        </w:rPr>
      </w:pPr>
      <w:r>
        <w:rPr>
          <w:sz w:val="18"/>
          <w:szCs w:val="18"/>
        </w:rPr>
        <w:t xml:space="preserve">Profile face image while our model mostly learns from images with direct center-oriented faces. </w:t>
      </w:r>
    </w:p>
    <w:p w14:paraId="5F59BB99" w14:textId="00D660BC" w:rsidR="008B29C0" w:rsidRPr="00774263" w:rsidRDefault="008B29C0" w:rsidP="008B29C0">
      <w:pPr>
        <w:pStyle w:val="ListParagraph"/>
        <w:numPr>
          <w:ilvl w:val="0"/>
          <w:numId w:val="25"/>
        </w:numPr>
        <w:rPr>
          <w:sz w:val="18"/>
          <w:szCs w:val="18"/>
        </w:rPr>
      </w:pPr>
      <w:r>
        <w:rPr>
          <w:sz w:val="18"/>
          <w:szCs w:val="18"/>
        </w:rPr>
        <w:t xml:space="preserve">2 other faces appear in the right image which is again, most of the images mostly contain one face per image. </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3B49B9C7" w:rsidR="00774263" w:rsidRDefault="00750CF9" w:rsidP="00774263">
      <w:pPr>
        <w:pStyle w:val="ListParagraph"/>
        <w:ind w:left="0"/>
        <w:rPr>
          <w:sz w:val="18"/>
          <w:szCs w:val="18"/>
        </w:rPr>
      </w:pPr>
      <w:r w:rsidRPr="00750CF9">
        <w:rPr>
          <w:sz w:val="18"/>
          <w:szCs w:val="18"/>
        </w:rPr>
        <w:t>5.73490262e-01</w:t>
      </w:r>
    </w:p>
    <w:p w14:paraId="520A418C" w14:textId="60B2EDD1" w:rsidR="008B29C0" w:rsidRDefault="008B29C0" w:rsidP="008B29C0">
      <w:pPr>
        <w:pStyle w:val="ListParagraph"/>
        <w:ind w:left="0"/>
        <w:rPr>
          <w:sz w:val="18"/>
          <w:szCs w:val="18"/>
        </w:rPr>
      </w:pPr>
      <w:r>
        <w:rPr>
          <w:sz w:val="18"/>
          <w:szCs w:val="18"/>
        </w:rPr>
        <w:t>We think that the model was not able to predict correctly this use-case because of the following:</w:t>
      </w:r>
    </w:p>
    <w:p w14:paraId="4B5A4DC1" w14:textId="64E66CCA" w:rsidR="008B29C0" w:rsidRDefault="008B29C0" w:rsidP="008B29C0">
      <w:pPr>
        <w:pStyle w:val="ListParagraph"/>
        <w:numPr>
          <w:ilvl w:val="0"/>
          <w:numId w:val="26"/>
        </w:numPr>
        <w:rPr>
          <w:sz w:val="18"/>
          <w:szCs w:val="18"/>
        </w:rPr>
      </w:pPr>
      <w:r>
        <w:rPr>
          <w:sz w:val="18"/>
          <w:szCs w:val="18"/>
        </w:rPr>
        <w:lastRenderedPageBreak/>
        <w:t xml:space="preserve">The model is not able to </w:t>
      </w:r>
      <w:proofErr w:type="spellStart"/>
      <w:r>
        <w:rPr>
          <w:sz w:val="18"/>
          <w:szCs w:val="18"/>
        </w:rPr>
        <w:t>distiniguish</w:t>
      </w:r>
      <w:proofErr w:type="spellEnd"/>
      <w:r>
        <w:rPr>
          <w:sz w:val="18"/>
          <w:szCs w:val="18"/>
        </w:rPr>
        <w:t xml:space="preserve"> between the short black hair that covers the lady’s forehead and the black military hat that covers the man’s forehead</w:t>
      </w:r>
    </w:p>
    <w:p w14:paraId="1668EAF4" w14:textId="170A86B6" w:rsidR="008B29C0" w:rsidRPr="005A171E" w:rsidRDefault="008B29C0" w:rsidP="005A171E">
      <w:pPr>
        <w:pStyle w:val="ListParagraph"/>
        <w:numPr>
          <w:ilvl w:val="0"/>
          <w:numId w:val="26"/>
        </w:numPr>
        <w:rPr>
          <w:sz w:val="18"/>
          <w:szCs w:val="18"/>
        </w:rPr>
      </w:pPr>
      <w:r>
        <w:rPr>
          <w:sz w:val="18"/>
          <w:szCs w:val="18"/>
        </w:rPr>
        <w:t>They looks kind of similar to us in terms of their neck is covered by cloths, same color</w:t>
      </w:r>
      <w:r>
        <w:rPr>
          <w:rFonts w:hint="cs"/>
          <w:sz w:val="18"/>
          <w:szCs w:val="18"/>
          <w:rtl/>
        </w:rPr>
        <w:t xml:space="preserve"> </w:t>
      </w:r>
      <w:r>
        <w:rPr>
          <w:sz w:val="18"/>
          <w:szCs w:val="18"/>
        </w:rPr>
        <w:t xml:space="preserve"> and similar facial features.</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r w:rsidRPr="00774263">
        <w:rPr>
          <w:sz w:val="18"/>
          <w:szCs w:val="18"/>
        </w:rPr>
        <w:t>Inc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3A7886BC" w:rsidR="00774263" w:rsidRDefault="00750CF9" w:rsidP="00774263">
      <w:pPr>
        <w:pStyle w:val="ListParagraph"/>
        <w:ind w:left="0"/>
        <w:rPr>
          <w:sz w:val="18"/>
          <w:szCs w:val="18"/>
        </w:rPr>
      </w:pPr>
      <w:r w:rsidRPr="00750CF9">
        <w:rPr>
          <w:sz w:val="18"/>
          <w:szCs w:val="18"/>
        </w:rPr>
        <w:t>6.91941202e-01</w:t>
      </w:r>
    </w:p>
    <w:p w14:paraId="3CD5BFAD" w14:textId="77777777" w:rsidR="005A171E" w:rsidRDefault="005A171E" w:rsidP="00774263">
      <w:pPr>
        <w:pStyle w:val="ListParagraph"/>
        <w:ind w:left="0"/>
        <w:rPr>
          <w:sz w:val="18"/>
          <w:szCs w:val="18"/>
        </w:rPr>
      </w:pPr>
    </w:p>
    <w:p w14:paraId="7D9320AE" w14:textId="77777777" w:rsidR="005A171E" w:rsidRDefault="005A171E" w:rsidP="005A171E">
      <w:pPr>
        <w:pStyle w:val="ListParagraph"/>
        <w:ind w:left="0"/>
        <w:rPr>
          <w:sz w:val="18"/>
          <w:szCs w:val="18"/>
        </w:rPr>
      </w:pPr>
      <w:r>
        <w:rPr>
          <w:sz w:val="18"/>
          <w:szCs w:val="18"/>
        </w:rPr>
        <w:t>We think that the model was not able to predict correctly this use-case because of the following:</w:t>
      </w:r>
    </w:p>
    <w:p w14:paraId="16B255AD" w14:textId="692D4D9C" w:rsidR="00750CF9" w:rsidRDefault="00750CF9" w:rsidP="00774263">
      <w:pPr>
        <w:pStyle w:val="ListParagraph"/>
        <w:ind w:left="0"/>
        <w:rPr>
          <w:sz w:val="18"/>
          <w:szCs w:val="18"/>
        </w:rPr>
      </w:pPr>
    </w:p>
    <w:p w14:paraId="0A075263" w14:textId="77777777" w:rsidR="005A171E" w:rsidRDefault="005A171E"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3236B9BC" w:rsidR="00750CF9" w:rsidRDefault="00750CF9" w:rsidP="00114DD4">
      <w:pPr>
        <w:pStyle w:val="ListParagraph"/>
        <w:ind w:left="0"/>
        <w:rPr>
          <w:sz w:val="18"/>
          <w:szCs w:val="18"/>
        </w:rPr>
      </w:pPr>
      <w:r w:rsidRPr="00750CF9">
        <w:rPr>
          <w:sz w:val="18"/>
          <w:szCs w:val="18"/>
        </w:rPr>
        <w:t>6.52905405e-01</w:t>
      </w:r>
    </w:p>
    <w:p w14:paraId="788032E4" w14:textId="77777777" w:rsidR="005A171E" w:rsidRDefault="005A171E" w:rsidP="00114DD4">
      <w:pPr>
        <w:pStyle w:val="ListParagraph"/>
        <w:ind w:left="0"/>
        <w:rPr>
          <w:sz w:val="18"/>
          <w:szCs w:val="18"/>
        </w:rPr>
      </w:pPr>
    </w:p>
    <w:p w14:paraId="3D408A5B" w14:textId="3577063A" w:rsidR="005A171E" w:rsidRDefault="005A171E" w:rsidP="005A171E">
      <w:pPr>
        <w:pStyle w:val="ListParagraph"/>
        <w:ind w:left="0"/>
        <w:rPr>
          <w:sz w:val="18"/>
          <w:szCs w:val="18"/>
        </w:rPr>
      </w:pPr>
      <w:r>
        <w:rPr>
          <w:sz w:val="18"/>
          <w:szCs w:val="18"/>
        </w:rPr>
        <w:t>We think that the model was not able to predict correctly this use-case because of the following:</w:t>
      </w:r>
    </w:p>
    <w:p w14:paraId="4CCA6C24" w14:textId="7008ACAF"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lastRenderedPageBreak/>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60B113C6" w:rsidR="00577F95"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7777777" w:rsidR="00114DD4" w:rsidRPr="007F54D5" w:rsidRDefault="00114DD4" w:rsidP="00114DD4">
      <w:pPr>
        <w:pStyle w:val="ListParagraph"/>
        <w:ind w:left="0"/>
        <w:rPr>
          <w:sz w:val="18"/>
          <w:szCs w:val="18"/>
          <w:u w:val="single"/>
        </w:rPr>
      </w:pPr>
      <w:r w:rsidRPr="007F54D5">
        <w:rPr>
          <w:sz w:val="18"/>
          <w:szCs w:val="18"/>
          <w:u w:val="single"/>
        </w:rPr>
        <w:t>Experiment #3 – without data augmentation 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lastRenderedPageBreak/>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77777777" w:rsidR="00114DD4" w:rsidRPr="007F54D5" w:rsidRDefault="00114DD4" w:rsidP="00114DD4">
      <w:pPr>
        <w:pStyle w:val="ListParagraph"/>
        <w:ind w:left="0"/>
        <w:rPr>
          <w:sz w:val="18"/>
          <w:szCs w:val="18"/>
          <w:u w:val="single"/>
        </w:rPr>
      </w:pPr>
      <w:r w:rsidRPr="007F54D5">
        <w:rPr>
          <w:sz w:val="18"/>
          <w:szCs w:val="18"/>
          <w:u w:val="single"/>
        </w:rPr>
        <w:t>Experiment #4 – with data augmentation 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learning  -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284254C9" w:rsidR="00114DD4" w:rsidRDefault="00114DD4" w:rsidP="00114DD4">
      <w:pPr>
        <w:pStyle w:val="ListParagraph"/>
        <w:ind w:left="0"/>
        <w:rPr>
          <w:sz w:val="18"/>
          <w:szCs w:val="18"/>
        </w:rPr>
      </w:pPr>
      <w:r>
        <w:rPr>
          <w:sz w:val="18"/>
          <w:szCs w:val="18"/>
        </w:rPr>
        <w:t>Note: the motivation for trying transfer learning here is although the task her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eature extraction, freezing all layers except the top added dense layer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lastRenderedPageBreak/>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learning  -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63314D95" w14:textId="77777777" w:rsidR="00114DD4" w:rsidRDefault="00114DD4" w:rsidP="00114DD4">
      <w:pPr>
        <w:pStyle w:val="ListParagraph"/>
        <w:ind w:left="0"/>
        <w:rPr>
          <w:b/>
          <w:bCs/>
          <w:sz w:val="18"/>
          <w:szCs w:val="18"/>
          <w:u w:val="single"/>
          <w:rtl/>
        </w:rPr>
      </w:pPr>
      <w:r w:rsidRPr="003B4F90">
        <w:rPr>
          <w:b/>
          <w:bCs/>
          <w:sz w:val="18"/>
          <w:szCs w:val="18"/>
          <w:u w:val="single"/>
        </w:rPr>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6F272078" w:rsidR="00114DD4" w:rsidRPr="005A171E"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4B158684" w14:textId="0DD92386" w:rsidR="005A171E" w:rsidRPr="00620B4A" w:rsidRDefault="005A171E" w:rsidP="00114DD4">
      <w:pPr>
        <w:pStyle w:val="ListParagraph"/>
        <w:numPr>
          <w:ilvl w:val="0"/>
          <w:numId w:val="14"/>
        </w:numPr>
        <w:rPr>
          <w:b/>
          <w:bCs/>
          <w:sz w:val="20"/>
          <w:szCs w:val="20"/>
          <w:u w:val="single"/>
        </w:rPr>
      </w:pPr>
      <w:r>
        <w:rPr>
          <w:sz w:val="18"/>
          <w:szCs w:val="18"/>
        </w:rPr>
        <w:t xml:space="preserve">As can be seen in the above tables, experiments that perform image-resize was able to yield better results compared to </w:t>
      </w:r>
      <w:r w:rsidR="00404D2D">
        <w:rPr>
          <w:sz w:val="18"/>
          <w:szCs w:val="18"/>
        </w:rPr>
        <w:t xml:space="preserve">the </w:t>
      </w:r>
      <w:r>
        <w:rPr>
          <w:sz w:val="18"/>
          <w:szCs w:val="18"/>
        </w:rPr>
        <w:t xml:space="preserve">model that trained with the original data. Hence we can conclude that </w:t>
      </w:r>
      <w:r>
        <w:rPr>
          <w:sz w:val="18"/>
          <w:szCs w:val="18"/>
        </w:rPr>
        <w:t xml:space="preserve">the amount of information retained in a reduced size image </w:t>
      </w:r>
      <w:r>
        <w:rPr>
          <w:sz w:val="18"/>
          <w:szCs w:val="18"/>
        </w:rPr>
        <w:t xml:space="preserve">is </w:t>
      </w:r>
      <w:r>
        <w:rPr>
          <w:sz w:val="18"/>
          <w:szCs w:val="18"/>
        </w:rPr>
        <w:t>sufficient for the task at hand</w:t>
      </w:r>
      <w:r>
        <w:rPr>
          <w:sz w:val="18"/>
          <w:szCs w:val="18"/>
        </w:rPr>
        <w:t>. Moreover, this might assist and focus the training procedure since the model do</w:t>
      </w:r>
      <w:r w:rsidR="00404D2D">
        <w:rPr>
          <w:sz w:val="18"/>
          <w:szCs w:val="18"/>
        </w:rPr>
        <w:t>es</w:t>
      </w:r>
      <w:r>
        <w:rPr>
          <w:sz w:val="18"/>
          <w:szCs w:val="18"/>
        </w:rPr>
        <w:t xml:space="preserve">n’t try to learn noisy background that can contain other faces and elements that can damage the model accuracy. </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For all models results above, L2 regularization method wasn’t configured. Also, dropout wasn’t configured except for models from the transfer learning experiments. Thus integrating a regularization method to control the convergence and maintain a smaller accuracy gap between training and validation to avoid overfitting doesn’t produce better models.</w:t>
      </w:r>
    </w:p>
    <w:p w14:paraId="26783A28"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the absolute distance method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77777777" w:rsidR="00114DD4" w:rsidRPr="00620B4A" w:rsidRDefault="00114DD4" w:rsidP="00114DD4">
      <w:pPr>
        <w:pStyle w:val="ListParagraph"/>
        <w:numPr>
          <w:ilvl w:val="0"/>
          <w:numId w:val="14"/>
        </w:numPr>
        <w:rPr>
          <w:b/>
          <w:bCs/>
          <w:sz w:val="20"/>
          <w:szCs w:val="20"/>
          <w:u w:val="single"/>
        </w:rPr>
      </w:pPr>
      <w:r>
        <w:rPr>
          <w:sz w:val="18"/>
          <w:szCs w:val="18"/>
        </w:rPr>
        <w:t xml:space="preserve">Learning rate – it seems that a relatively small learning rate is required to achieve good results. We can assume that this is due to the small training dataset size given. </w:t>
      </w:r>
    </w:p>
    <w:p w14:paraId="213CCB8D" w14:textId="77777777" w:rsidR="00114DD4" w:rsidRPr="00383A6E" w:rsidRDefault="00114DD4" w:rsidP="00114DD4">
      <w:pPr>
        <w:pStyle w:val="ListParagraph"/>
        <w:numPr>
          <w:ilvl w:val="0"/>
          <w:numId w:val="14"/>
        </w:numPr>
        <w:rPr>
          <w:b/>
          <w:bCs/>
          <w:sz w:val="20"/>
          <w:szCs w:val="20"/>
          <w:u w:val="single"/>
        </w:rPr>
      </w:pPr>
      <w:r>
        <w:rPr>
          <w:sz w:val="18"/>
          <w:szCs w:val="18"/>
        </w:rPr>
        <w:t>Learning rate decay</w:t>
      </w:r>
    </w:p>
    <w:p w14:paraId="3459A635" w14:textId="5C61FBC3" w:rsidR="00114DD4" w:rsidRPr="00E50E3D" w:rsidRDefault="00114DD4" w:rsidP="00114DD4">
      <w:pPr>
        <w:pStyle w:val="ListParagraph"/>
        <w:numPr>
          <w:ilvl w:val="0"/>
          <w:numId w:val="14"/>
        </w:numPr>
        <w:rPr>
          <w:b/>
          <w:bCs/>
          <w:sz w:val="20"/>
          <w:szCs w:val="20"/>
          <w:u w:val="single"/>
        </w:rPr>
      </w:pPr>
      <w:r>
        <w:rPr>
          <w:sz w:val="18"/>
          <w:szCs w:val="18"/>
        </w:rPr>
        <w:t xml:space="preserve">Optimizer </w:t>
      </w:r>
      <w:r w:rsidR="00516699">
        <w:rPr>
          <w:sz w:val="18"/>
          <w:szCs w:val="18"/>
        </w:rPr>
        <w:t>-</w:t>
      </w:r>
      <w:r>
        <w:rPr>
          <w:sz w:val="18"/>
          <w:szCs w:val="18"/>
        </w:rPr>
        <w:t xml:space="preserve"> it seems that SGD optimizer is less suitable and produces less good results compared to RMSprop and Adam. Also, for our network architecture, it seems that RMSprop yield</w:t>
      </w:r>
      <w:r w:rsidR="008D454D">
        <w:rPr>
          <w:sz w:val="18"/>
          <w:szCs w:val="18"/>
        </w:rPr>
        <w:t>s</w:t>
      </w:r>
      <w:r>
        <w:rPr>
          <w:sz w:val="18"/>
          <w:szCs w:val="18"/>
        </w:rPr>
        <w:t xml:space="preserve"> better models compared to Adam except for experiment</w:t>
      </w:r>
      <w:r w:rsidR="00516699">
        <w:rPr>
          <w:sz w:val="18"/>
          <w:szCs w:val="18"/>
        </w:rPr>
        <w:t xml:space="preserve"> #7</w:t>
      </w:r>
      <w:r>
        <w:rPr>
          <w:sz w:val="18"/>
          <w:szCs w:val="18"/>
        </w:rPr>
        <w:t xml:space="preserve"> applying transfer learning </w:t>
      </w:r>
      <w:r w:rsidR="00516699">
        <w:rPr>
          <w:sz w:val="18"/>
          <w:szCs w:val="18"/>
        </w:rPr>
        <w:t>with data augmentation.</w:t>
      </w:r>
    </w:p>
    <w:p w14:paraId="6E4A0BC1" w14:textId="77777777" w:rsidR="00114DD4" w:rsidRPr="007F54D5" w:rsidRDefault="00114DD4" w:rsidP="00114DD4">
      <w:pPr>
        <w:pStyle w:val="ListParagraph"/>
        <w:numPr>
          <w:ilvl w:val="0"/>
          <w:numId w:val="14"/>
        </w:numPr>
        <w:rPr>
          <w:b/>
          <w:bCs/>
          <w:sz w:val="20"/>
          <w:szCs w:val="20"/>
          <w:u w:val="single"/>
        </w:rPr>
      </w:pPr>
      <w:r>
        <w:rPr>
          <w:sz w:val="18"/>
          <w:szCs w:val="18"/>
        </w:rPr>
        <w:t xml:space="preserve">One-shot learning between transfer and our architectur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055872F5" w:rsidR="00114DD4" w:rsidRPr="008D454D"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will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64F2B4F9" w14:textId="77777777" w:rsidR="00114DD4" w:rsidRPr="00620B4A" w:rsidRDefault="00114DD4" w:rsidP="00114DD4">
      <w:pPr>
        <w:rPr>
          <w:b/>
          <w:bCs/>
          <w:sz w:val="20"/>
          <w:szCs w:val="20"/>
          <w:u w:val="single"/>
        </w:rPr>
      </w:pPr>
    </w:p>
    <w:p w14:paraId="4E15B39C" w14:textId="77777777" w:rsidR="00114DD4" w:rsidRDefault="00114DD4" w:rsidP="00114DD4">
      <w:pPr>
        <w:pStyle w:val="ListParagraph"/>
        <w:ind w:left="0"/>
        <w:rPr>
          <w:b/>
          <w:bCs/>
          <w:sz w:val="20"/>
          <w:szCs w:val="20"/>
        </w:rPr>
      </w:pPr>
      <w:r>
        <w:rPr>
          <w:b/>
          <w:bCs/>
          <w:sz w:val="20"/>
          <w:szCs w:val="20"/>
          <w:u w:val="single"/>
        </w:rPr>
        <w:t>Conclusion</w:t>
      </w:r>
      <w:r w:rsidRPr="00185D7C">
        <w:rPr>
          <w:b/>
          <w:bCs/>
          <w:sz w:val="20"/>
          <w:szCs w:val="20"/>
        </w:rPr>
        <w:t>:</w:t>
      </w:r>
    </w:p>
    <w:p w14:paraId="31984AE1" w14:textId="6324A96D" w:rsidR="00114DD4" w:rsidRDefault="00114DD4" w:rsidP="00114DD4">
      <w:pPr>
        <w:pStyle w:val="ListParagraph"/>
        <w:ind w:left="0"/>
        <w:rPr>
          <w:sz w:val="18"/>
          <w:szCs w:val="18"/>
        </w:rPr>
      </w:pP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How To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937DD6A"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w:t>
      </w:r>
      <w:r w:rsidR="002C7AAB">
        <w:rPr>
          <w:sz w:val="16"/>
          <w:szCs w:val="16"/>
        </w:rPr>
        <w:t>2</w:t>
      </w:r>
      <w:r w:rsidRPr="006D6FB8">
        <w:rPr>
          <w:sz w:val="16"/>
          <w:szCs w:val="16"/>
        </w:rPr>
        <w:t>_300822954_</w:t>
      </w:r>
      <w:r w:rsidRPr="006D6FB8">
        <w:rPr>
          <w:rFonts w:cstheme="minorHAnsi"/>
          <w:sz w:val="16"/>
          <w:szCs w:val="16"/>
          <w:rtl/>
        </w:rPr>
        <w:t>307963538</w:t>
      </w:r>
      <w:r w:rsidRPr="006D6FB8">
        <w:rPr>
          <w:sz w:val="16"/>
          <w:szCs w:val="16"/>
        </w:rPr>
        <w:t xml:space="preserve"> python=3.8</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6768E4EF"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our code, run</w:t>
      </w:r>
      <w:r w:rsidR="002C7AAB">
        <w:rPr>
          <w:sz w:val="16"/>
          <w:szCs w:val="16"/>
        </w:rPr>
        <w:t>:</w:t>
      </w:r>
    </w:p>
    <w:p w14:paraId="3E238A6D" w14:textId="77777777" w:rsidR="002C7AAB" w:rsidRDefault="002C7AAB" w:rsidP="00DE20B4">
      <w:pPr>
        <w:pStyle w:val="ListParagraph"/>
        <w:ind w:left="0"/>
        <w:rPr>
          <w:sz w:val="16"/>
          <w:szCs w:val="16"/>
        </w:rPr>
      </w:pPr>
    </w:p>
    <w:p w14:paraId="609A8FF1" w14:textId="77777777" w:rsidR="006D6FB8" w:rsidRPr="00C5710B" w:rsidRDefault="006D6FB8" w:rsidP="00DE20B4">
      <w:pPr>
        <w:pStyle w:val="ListParagraph"/>
        <w:ind w:left="0"/>
        <w:rPr>
          <w:sz w:val="16"/>
          <w:szCs w:val="16"/>
        </w:rPr>
      </w:pP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359F9BE6" w14:textId="472CA869" w:rsidR="00774263" w:rsidRDefault="00774263" w:rsidP="00987E24">
      <w:pPr>
        <w:pStyle w:val="ListParagraph"/>
        <w:ind w:left="0"/>
        <w:rPr>
          <w:sz w:val="16"/>
          <w:szCs w:val="16"/>
        </w:rPr>
      </w:pPr>
    </w:p>
    <w:p w14:paraId="1745A687" w14:textId="66124F79" w:rsidR="00774263" w:rsidRDefault="00774263" w:rsidP="00987E24">
      <w:pPr>
        <w:pStyle w:val="ListParagraph"/>
        <w:ind w:left="0"/>
        <w:rPr>
          <w:sz w:val="16"/>
          <w:szCs w:val="16"/>
        </w:rPr>
      </w:pPr>
    </w:p>
    <w:p w14:paraId="677FCB44" w14:textId="2CA5E8A4" w:rsidR="00774263" w:rsidRDefault="00774263" w:rsidP="00987E24">
      <w:pPr>
        <w:pStyle w:val="ListParagraph"/>
        <w:ind w:left="0"/>
        <w:rPr>
          <w:sz w:val="16"/>
          <w:szCs w:val="16"/>
        </w:rPr>
      </w:pPr>
    </w:p>
    <w:p w14:paraId="23A612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5.61671495e-01]</w:t>
      </w:r>
    </w:p>
    <w:p w14:paraId="3525C7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772225e-01]</w:t>
      </w:r>
    </w:p>
    <w:p w14:paraId="0561E8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4240673e-01]</w:t>
      </w:r>
    </w:p>
    <w:p w14:paraId="181A14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2406769e-01]</w:t>
      </w:r>
    </w:p>
    <w:p w14:paraId="3B9F26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8855691e-01]</w:t>
      </w:r>
    </w:p>
    <w:p w14:paraId="63A4E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7652113e-01]</w:t>
      </w:r>
    </w:p>
    <w:p w14:paraId="494752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6148117e-01]</w:t>
      </w:r>
    </w:p>
    <w:p w14:paraId="5045BE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285111e-01]</w:t>
      </w:r>
    </w:p>
    <w:p w14:paraId="1EB72F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761070e-01]</w:t>
      </w:r>
    </w:p>
    <w:p w14:paraId="74A228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157810e-01]</w:t>
      </w:r>
    </w:p>
    <w:p w14:paraId="0BE97B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159601e-01]</w:t>
      </w:r>
    </w:p>
    <w:p w14:paraId="1739D2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1473243e-01]</w:t>
      </w:r>
    </w:p>
    <w:p w14:paraId="205E4B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7320804e-01]</w:t>
      </w:r>
    </w:p>
    <w:p w14:paraId="5C8379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040618e-01]</w:t>
      </w:r>
    </w:p>
    <w:p w14:paraId="3ADA8F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376102e-01]</w:t>
      </w:r>
    </w:p>
    <w:p w14:paraId="6DC4ED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57706988e-01]</w:t>
      </w:r>
    </w:p>
    <w:p w14:paraId="36E880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0943730e-01]</w:t>
      </w:r>
    </w:p>
    <w:p w14:paraId="108937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531421e-01]</w:t>
      </w:r>
    </w:p>
    <w:p w14:paraId="7B13B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0722401e-01]</w:t>
      </w:r>
    </w:p>
    <w:p w14:paraId="3FAA6B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993107e-01]</w:t>
      </w:r>
    </w:p>
    <w:p w14:paraId="07D813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1346500e-01]</w:t>
      </w:r>
    </w:p>
    <w:p w14:paraId="077105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5793880e-01]</w:t>
      </w:r>
    </w:p>
    <w:p w14:paraId="15E4E8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5360188e-01]</w:t>
      </w:r>
    </w:p>
    <w:p w14:paraId="09B3E5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2347736e-01]</w:t>
      </w:r>
    </w:p>
    <w:p w14:paraId="556AAB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0125868e-01]</w:t>
      </w:r>
    </w:p>
    <w:p w14:paraId="784A34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6467433e-01]</w:t>
      </w:r>
    </w:p>
    <w:p w14:paraId="51DA00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3661101e-01]</w:t>
      </w:r>
    </w:p>
    <w:p w14:paraId="334405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0301094e-01]</w:t>
      </w:r>
    </w:p>
    <w:p w14:paraId="538372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1581637e-01]</w:t>
      </w:r>
    </w:p>
    <w:p w14:paraId="74DB1E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2756059e-01]</w:t>
      </w:r>
    </w:p>
    <w:p w14:paraId="153931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385136e-01]</w:t>
      </w:r>
    </w:p>
    <w:p w14:paraId="4E32C0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720857e-01]</w:t>
      </w:r>
    </w:p>
    <w:p w14:paraId="0C1704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3797007e-01]</w:t>
      </w:r>
    </w:p>
    <w:p w14:paraId="6A1FA5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6588237e-01]</w:t>
      </w:r>
    </w:p>
    <w:p w14:paraId="5B2E63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3398280e-01]</w:t>
      </w:r>
    </w:p>
    <w:p w14:paraId="1D9AA2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6335955e-01]</w:t>
      </w:r>
    </w:p>
    <w:p w14:paraId="5050F6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7271783e-01]</w:t>
      </w:r>
    </w:p>
    <w:p w14:paraId="4D09C1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6102736e-01]</w:t>
      </w:r>
    </w:p>
    <w:p w14:paraId="0A5073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0204508e-01]</w:t>
      </w:r>
    </w:p>
    <w:p w14:paraId="4B675F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7745218e-01]</w:t>
      </w:r>
    </w:p>
    <w:p w14:paraId="57C4B6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3839278e-01]</w:t>
      </w:r>
    </w:p>
    <w:p w14:paraId="30A7DC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5606741e-01]</w:t>
      </w:r>
    </w:p>
    <w:p w14:paraId="32CBBE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4503434e-01]</w:t>
      </w:r>
    </w:p>
    <w:p w14:paraId="4D52B3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8091127e-01]</w:t>
      </w:r>
    </w:p>
    <w:p w14:paraId="78C6A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8897048e-01]</w:t>
      </w:r>
    </w:p>
    <w:p w14:paraId="7930D22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0638264e-01]</w:t>
      </w:r>
    </w:p>
    <w:p w14:paraId="60FBBE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845836e-01]</w:t>
      </w:r>
    </w:p>
    <w:p w14:paraId="34C31B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879797e-01]</w:t>
      </w:r>
    </w:p>
    <w:p w14:paraId="3BEFBC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5956624e-01]</w:t>
      </w:r>
    </w:p>
    <w:p w14:paraId="7726CF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991633e-01]</w:t>
      </w:r>
    </w:p>
    <w:p w14:paraId="26F375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5157499e-01]</w:t>
      </w:r>
    </w:p>
    <w:p w14:paraId="64F785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8846469e-01]</w:t>
      </w:r>
    </w:p>
    <w:p w14:paraId="06D057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5231748e-01]</w:t>
      </w:r>
    </w:p>
    <w:p w14:paraId="01C33E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121978e-01]</w:t>
      </w:r>
    </w:p>
    <w:p w14:paraId="3A2FBE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841963e-01]</w:t>
      </w:r>
    </w:p>
    <w:p w14:paraId="54AF0F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972498e-02]</w:t>
      </w:r>
    </w:p>
    <w:p w14:paraId="5AEED8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3578392e-02]</w:t>
      </w:r>
    </w:p>
    <w:p w14:paraId="180310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7593604e-01]</w:t>
      </w:r>
    </w:p>
    <w:p w14:paraId="489318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9319475e-02]</w:t>
      </w:r>
    </w:p>
    <w:p w14:paraId="4E3026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2572768e-03]</w:t>
      </w:r>
    </w:p>
    <w:p w14:paraId="283BED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0922055e-01]</w:t>
      </w:r>
    </w:p>
    <w:p w14:paraId="1E148C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9169397e-01]</w:t>
      </w:r>
    </w:p>
    <w:p w14:paraId="1559C5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9951468e-01]</w:t>
      </w:r>
    </w:p>
    <w:p w14:paraId="300205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3073864e-01]</w:t>
      </w:r>
    </w:p>
    <w:p w14:paraId="5897C0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2775028e-01]</w:t>
      </w:r>
    </w:p>
    <w:p w14:paraId="50C88E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285886e-01]</w:t>
      </w:r>
    </w:p>
    <w:p w14:paraId="390FF8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6125847e-02]</w:t>
      </w:r>
    </w:p>
    <w:p w14:paraId="34B3A6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384134e-01]</w:t>
      </w:r>
    </w:p>
    <w:p w14:paraId="6AF776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087789e-01]</w:t>
      </w:r>
    </w:p>
    <w:p w14:paraId="329C3E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7.93283582e-01]</w:t>
      </w:r>
    </w:p>
    <w:p w14:paraId="2F1B1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669023e-01]</w:t>
      </w:r>
    </w:p>
    <w:p w14:paraId="3E950F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7005069e-01]</w:t>
      </w:r>
    </w:p>
    <w:p w14:paraId="7777E8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707317e-01]</w:t>
      </w:r>
    </w:p>
    <w:p w14:paraId="4E0F97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6449325e-01]</w:t>
      </w:r>
    </w:p>
    <w:p w14:paraId="472AEE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9112605e-01]</w:t>
      </w:r>
    </w:p>
    <w:p w14:paraId="550DC7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462451e-01]</w:t>
      </w:r>
    </w:p>
    <w:p w14:paraId="0CB10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945933e-01]</w:t>
      </w:r>
    </w:p>
    <w:p w14:paraId="7EAEE7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5362854e-01]</w:t>
      </w:r>
    </w:p>
    <w:p w14:paraId="16F996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0757328e-01]</w:t>
      </w:r>
    </w:p>
    <w:p w14:paraId="000DE7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570827e-01]</w:t>
      </w:r>
    </w:p>
    <w:p w14:paraId="30785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493370e-01]</w:t>
      </w:r>
    </w:p>
    <w:p w14:paraId="136A5F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0364931e-01]</w:t>
      </w:r>
    </w:p>
    <w:p w14:paraId="72DD7E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4555950e-01]</w:t>
      </w:r>
    </w:p>
    <w:p w14:paraId="3647CA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593499e-01]</w:t>
      </w:r>
    </w:p>
    <w:p w14:paraId="7B2DA5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8157074e-01]</w:t>
      </w:r>
    </w:p>
    <w:p w14:paraId="213964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5759032e-01]</w:t>
      </w:r>
    </w:p>
    <w:p w14:paraId="31CF1C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956789e-01]</w:t>
      </w:r>
    </w:p>
    <w:p w14:paraId="717D29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933837e-01]</w:t>
      </w:r>
    </w:p>
    <w:p w14:paraId="69AF4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3194287e-01]</w:t>
      </w:r>
    </w:p>
    <w:p w14:paraId="03546A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9124292e-01]</w:t>
      </w:r>
    </w:p>
    <w:p w14:paraId="5886C5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2233491e-01]</w:t>
      </w:r>
    </w:p>
    <w:p w14:paraId="455D76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8357639e-01]</w:t>
      </w:r>
    </w:p>
    <w:p w14:paraId="2DA080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4546432e-01]</w:t>
      </w:r>
    </w:p>
    <w:p w14:paraId="016DD0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4697204e-01]</w:t>
      </w:r>
    </w:p>
    <w:p w14:paraId="6CE060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5807815e-01]</w:t>
      </w:r>
    </w:p>
    <w:p w14:paraId="76ED5A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8992560e-01]</w:t>
      </w:r>
    </w:p>
    <w:p w14:paraId="0AB9C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655246e-02]</w:t>
      </w:r>
    </w:p>
    <w:p w14:paraId="1415F0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446823e-01]</w:t>
      </w:r>
    </w:p>
    <w:p w14:paraId="28A505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9328735e-01]</w:t>
      </w:r>
    </w:p>
    <w:p w14:paraId="5DC7F6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9964774e-01]</w:t>
      </w:r>
    </w:p>
    <w:p w14:paraId="5B4EC6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938628e-01]</w:t>
      </w:r>
    </w:p>
    <w:p w14:paraId="781C48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934052e-01]</w:t>
      </w:r>
    </w:p>
    <w:p w14:paraId="701386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3276194e-01]</w:t>
      </w:r>
    </w:p>
    <w:p w14:paraId="382403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238672e-01]</w:t>
      </w:r>
    </w:p>
    <w:p w14:paraId="58B6A4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843234e-01]</w:t>
      </w:r>
    </w:p>
    <w:p w14:paraId="71D6D4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5567074e-01]</w:t>
      </w:r>
    </w:p>
    <w:p w14:paraId="599EA5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141223e-01]</w:t>
      </w:r>
    </w:p>
    <w:p w14:paraId="36371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6177893e-01]</w:t>
      </w:r>
    </w:p>
    <w:p w14:paraId="798770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014447e-01]</w:t>
      </w:r>
    </w:p>
    <w:p w14:paraId="5BFB51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9231176e-01]</w:t>
      </w:r>
    </w:p>
    <w:p w14:paraId="536616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9318280e-01]</w:t>
      </w:r>
    </w:p>
    <w:p w14:paraId="0E7CB6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2360089e-01]</w:t>
      </w:r>
    </w:p>
    <w:p w14:paraId="616306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3202572e-01]</w:t>
      </w:r>
    </w:p>
    <w:p w14:paraId="2EF184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2451572e-01]</w:t>
      </w:r>
    </w:p>
    <w:p w14:paraId="027808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1430593e-01]</w:t>
      </w:r>
    </w:p>
    <w:p w14:paraId="51EAA4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132837e-01]</w:t>
      </w:r>
    </w:p>
    <w:p w14:paraId="31BEAD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7269926e-01]</w:t>
      </w:r>
    </w:p>
    <w:p w14:paraId="7B1D37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2537296e-01]</w:t>
      </w:r>
    </w:p>
    <w:p w14:paraId="2AE741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349808e-01]</w:t>
      </w:r>
    </w:p>
    <w:p w14:paraId="04B5A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077968e-01]</w:t>
      </w:r>
    </w:p>
    <w:p w14:paraId="47FA92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2509844e-01]</w:t>
      </w:r>
    </w:p>
    <w:p w14:paraId="72E3EE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3084221e-01]</w:t>
      </w:r>
    </w:p>
    <w:p w14:paraId="2D530A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495632e-01]</w:t>
      </w:r>
    </w:p>
    <w:p w14:paraId="65D2B7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66214776e-01]</w:t>
      </w:r>
    </w:p>
    <w:p w14:paraId="5FCE5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474082e-01]</w:t>
      </w:r>
    </w:p>
    <w:p w14:paraId="08F9B8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3842452e-01]</w:t>
      </w:r>
    </w:p>
    <w:p w14:paraId="6F2A63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8190750e-02]</w:t>
      </w:r>
    </w:p>
    <w:p w14:paraId="483BC5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0989571e-01]</w:t>
      </w:r>
    </w:p>
    <w:p w14:paraId="3801FB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7046316e-01]</w:t>
      </w:r>
    </w:p>
    <w:p w14:paraId="3F1E11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525804e-01]</w:t>
      </w:r>
    </w:p>
    <w:p w14:paraId="7FA24F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0608735e-01]</w:t>
      </w:r>
    </w:p>
    <w:p w14:paraId="10CE91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5820613e-01]</w:t>
      </w:r>
    </w:p>
    <w:p w14:paraId="5FB266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9123765e-01]</w:t>
      </w:r>
    </w:p>
    <w:p w14:paraId="5A04B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775788e-01]</w:t>
      </w:r>
    </w:p>
    <w:p w14:paraId="011251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3603723e-01]</w:t>
      </w:r>
    </w:p>
    <w:p w14:paraId="36D351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9541782e-01]</w:t>
      </w:r>
    </w:p>
    <w:p w14:paraId="63E99F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197778e-01]</w:t>
      </w:r>
    </w:p>
    <w:p w14:paraId="148759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191798e-01]</w:t>
      </w:r>
    </w:p>
    <w:p w14:paraId="2785B6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884054e-01]</w:t>
      </w:r>
    </w:p>
    <w:p w14:paraId="4FA7C3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242795e-01]</w:t>
      </w:r>
    </w:p>
    <w:p w14:paraId="7209F7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2374935e-01]</w:t>
      </w:r>
    </w:p>
    <w:p w14:paraId="0365B9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9535565e-01]</w:t>
      </w:r>
    </w:p>
    <w:p w14:paraId="708D7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3742609e-01]</w:t>
      </w:r>
    </w:p>
    <w:p w14:paraId="7D2B7D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9667921e-01]</w:t>
      </w:r>
    </w:p>
    <w:p w14:paraId="088C75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6542504e-01]</w:t>
      </w:r>
    </w:p>
    <w:p w14:paraId="0F894F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899504e-01]</w:t>
      </w:r>
    </w:p>
    <w:p w14:paraId="21BE62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211277e-01]</w:t>
      </w:r>
    </w:p>
    <w:p w14:paraId="1FDDD5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5145605e-01]</w:t>
      </w:r>
    </w:p>
    <w:p w14:paraId="1C5B4D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3875966e-01]</w:t>
      </w:r>
    </w:p>
    <w:p w14:paraId="75C57A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476010e-01]</w:t>
      </w:r>
    </w:p>
    <w:p w14:paraId="340430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6191776e-01]</w:t>
      </w:r>
    </w:p>
    <w:p w14:paraId="1FC1F9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8066854e-01]</w:t>
      </w:r>
    </w:p>
    <w:p w14:paraId="6F897B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670244e-01]</w:t>
      </w:r>
    </w:p>
    <w:p w14:paraId="0864CE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526961e-01]</w:t>
      </w:r>
    </w:p>
    <w:p w14:paraId="1E4397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8318191e-02]</w:t>
      </w:r>
    </w:p>
    <w:p w14:paraId="22191F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5193334e-01]</w:t>
      </w:r>
    </w:p>
    <w:p w14:paraId="38D310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3799100e-01]</w:t>
      </w:r>
    </w:p>
    <w:p w14:paraId="143C94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7755480e-01]</w:t>
      </w:r>
    </w:p>
    <w:p w14:paraId="730ACB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1088302e-01]</w:t>
      </w:r>
    </w:p>
    <w:p w14:paraId="00289C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3947384e-01]</w:t>
      </w:r>
    </w:p>
    <w:p w14:paraId="311371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187333e-01]</w:t>
      </w:r>
    </w:p>
    <w:p w14:paraId="51E337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0863819e-01]</w:t>
      </w:r>
    </w:p>
    <w:p w14:paraId="14C53B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2045040e-01]</w:t>
      </w:r>
    </w:p>
    <w:p w14:paraId="6D8E6E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554524e-01]</w:t>
      </w:r>
    </w:p>
    <w:p w14:paraId="0C3BA9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5730815e-01]</w:t>
      </w:r>
    </w:p>
    <w:p w14:paraId="67F470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3459427e-01]</w:t>
      </w:r>
    </w:p>
    <w:p w14:paraId="2789DD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6078374e-01]</w:t>
      </w:r>
    </w:p>
    <w:p w14:paraId="6F05C0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7876921e-01]</w:t>
      </w:r>
    </w:p>
    <w:p w14:paraId="4ABA54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160454e-01]</w:t>
      </w:r>
    </w:p>
    <w:p w14:paraId="694A43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1618140e-01]</w:t>
      </w:r>
    </w:p>
    <w:p w14:paraId="6114C0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4683478e-01]</w:t>
      </w:r>
    </w:p>
    <w:p w14:paraId="743987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48923e-01]</w:t>
      </w:r>
    </w:p>
    <w:p w14:paraId="5DFE16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442258e-01]</w:t>
      </w:r>
    </w:p>
    <w:p w14:paraId="77AB2E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458898e-01]</w:t>
      </w:r>
    </w:p>
    <w:p w14:paraId="7D2458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8402774e-01]</w:t>
      </w:r>
    </w:p>
    <w:p w14:paraId="7673F6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5886097e-01]</w:t>
      </w:r>
    </w:p>
    <w:p w14:paraId="59C94E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828398e-01]</w:t>
      </w:r>
    </w:p>
    <w:p w14:paraId="1AD2F1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39470518e-01]</w:t>
      </w:r>
    </w:p>
    <w:p w14:paraId="298131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7510226e-01]</w:t>
      </w:r>
    </w:p>
    <w:p w14:paraId="5C46A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4227594e-01]</w:t>
      </w:r>
    </w:p>
    <w:p w14:paraId="1D1C7A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4615686e-01]</w:t>
      </w:r>
    </w:p>
    <w:p w14:paraId="689EC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1150882e-01]</w:t>
      </w:r>
    </w:p>
    <w:p w14:paraId="2D9816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7676157e-01]</w:t>
      </w:r>
    </w:p>
    <w:p w14:paraId="3EB5EE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556258e-01]</w:t>
      </w:r>
    </w:p>
    <w:p w14:paraId="648F60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6872435e-01]</w:t>
      </w:r>
    </w:p>
    <w:p w14:paraId="6B83CC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5823159e-01]</w:t>
      </w:r>
    </w:p>
    <w:p w14:paraId="3A522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378768e-01]</w:t>
      </w:r>
    </w:p>
    <w:p w14:paraId="7CF9FE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1769748e-01]</w:t>
      </w:r>
    </w:p>
    <w:p w14:paraId="1DAF95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266969e-02]</w:t>
      </w:r>
    </w:p>
    <w:p w14:paraId="73F99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283596e-01]</w:t>
      </w:r>
    </w:p>
    <w:p w14:paraId="48C930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4066724e-02]</w:t>
      </w:r>
    </w:p>
    <w:p w14:paraId="69698E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284657e-01]</w:t>
      </w:r>
    </w:p>
    <w:p w14:paraId="118F01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0123565e-01]</w:t>
      </w:r>
    </w:p>
    <w:p w14:paraId="364042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790973e-01]</w:t>
      </w:r>
    </w:p>
    <w:p w14:paraId="5A34F4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5314867e-01]</w:t>
      </w:r>
    </w:p>
    <w:p w14:paraId="3C8571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8572576e-01]</w:t>
      </w:r>
    </w:p>
    <w:p w14:paraId="6666A0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8251042e-01]</w:t>
      </w:r>
    </w:p>
    <w:p w14:paraId="0A22D1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514470e-01]</w:t>
      </w:r>
    </w:p>
    <w:p w14:paraId="74C05A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5924923e-01]</w:t>
      </w:r>
    </w:p>
    <w:p w14:paraId="126E43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1218247e-01]</w:t>
      </w:r>
    </w:p>
    <w:p w14:paraId="2B12A9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6322837e-01]</w:t>
      </w:r>
    </w:p>
    <w:p w14:paraId="060507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168077e-01]</w:t>
      </w:r>
    </w:p>
    <w:p w14:paraId="0A0CF4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924242e-01]</w:t>
      </w:r>
    </w:p>
    <w:p w14:paraId="2E0D76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147648e-01]</w:t>
      </w:r>
    </w:p>
    <w:p w14:paraId="559059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5217881e-01]</w:t>
      </w:r>
    </w:p>
    <w:p w14:paraId="1DD852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7983165e-01]</w:t>
      </w:r>
    </w:p>
    <w:p w14:paraId="0EEFC4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7971765e-01]</w:t>
      </w:r>
    </w:p>
    <w:p w14:paraId="1F6452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801693e-01]</w:t>
      </w:r>
    </w:p>
    <w:p w14:paraId="66B94F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0295542e-01]</w:t>
      </w:r>
    </w:p>
    <w:p w14:paraId="6E38ED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4238486e-01]</w:t>
      </w:r>
    </w:p>
    <w:p w14:paraId="190CA2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1184826e-01]</w:t>
      </w:r>
    </w:p>
    <w:p w14:paraId="14D01B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5969968e-01]</w:t>
      </w:r>
    </w:p>
    <w:p w14:paraId="0EAE63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875352e-01]</w:t>
      </w:r>
    </w:p>
    <w:p w14:paraId="531D0F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9310372e-02]</w:t>
      </w:r>
    </w:p>
    <w:p w14:paraId="1CD547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324627e-03]</w:t>
      </w:r>
    </w:p>
    <w:p w14:paraId="3D144F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3237882e-01]</w:t>
      </w:r>
    </w:p>
    <w:p w14:paraId="4F43C3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725856e-01]</w:t>
      </w:r>
    </w:p>
    <w:p w14:paraId="75A094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9393301e-01]</w:t>
      </w:r>
    </w:p>
    <w:p w14:paraId="2C61C3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283082e-01]</w:t>
      </w:r>
    </w:p>
    <w:p w14:paraId="3DA1DC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196855e-01]</w:t>
      </w:r>
    </w:p>
    <w:p w14:paraId="05912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4803760e-01]</w:t>
      </w:r>
    </w:p>
    <w:p w14:paraId="2D7BA4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047061e-01]</w:t>
      </w:r>
    </w:p>
    <w:p w14:paraId="7B6C01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2734323e-01]</w:t>
      </w:r>
    </w:p>
    <w:p w14:paraId="7986AF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3676841e-01]</w:t>
      </w:r>
    </w:p>
    <w:p w14:paraId="3F12A4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811147e-01]</w:t>
      </w:r>
    </w:p>
    <w:p w14:paraId="493B1E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015648e-01]</w:t>
      </w:r>
    </w:p>
    <w:p w14:paraId="7C0454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112561e-01]</w:t>
      </w:r>
    </w:p>
    <w:p w14:paraId="4D2F03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8730557e-01]</w:t>
      </w:r>
    </w:p>
    <w:p w14:paraId="1F9E42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154367e-01]</w:t>
      </w:r>
    </w:p>
    <w:p w14:paraId="156E70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771033e-01]</w:t>
      </w:r>
    </w:p>
    <w:p w14:paraId="48D450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6461133e-01]</w:t>
      </w:r>
    </w:p>
    <w:p w14:paraId="141529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52545583e-01]</w:t>
      </w:r>
    </w:p>
    <w:p w14:paraId="0AE94B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4147112e-01]</w:t>
      </w:r>
    </w:p>
    <w:p w14:paraId="330C63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1705787e-01]</w:t>
      </w:r>
    </w:p>
    <w:p w14:paraId="7D5B12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2267036e-01]</w:t>
      </w:r>
    </w:p>
    <w:p w14:paraId="29E9D4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4353244e-01]</w:t>
      </w:r>
    </w:p>
    <w:p w14:paraId="0A7C45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781892e-01]</w:t>
      </w:r>
    </w:p>
    <w:p w14:paraId="5C707F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4240401e-01]</w:t>
      </w:r>
    </w:p>
    <w:p w14:paraId="62D52B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496631e-01]</w:t>
      </w:r>
    </w:p>
    <w:p w14:paraId="26EBE7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5371774e-01]</w:t>
      </w:r>
    </w:p>
    <w:p w14:paraId="432B0B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7971683e-01]</w:t>
      </w:r>
    </w:p>
    <w:p w14:paraId="6573C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390824e-01]</w:t>
      </w:r>
    </w:p>
    <w:p w14:paraId="26B085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885273e-01]</w:t>
      </w:r>
    </w:p>
    <w:p w14:paraId="5CFF19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7265134e-01]</w:t>
      </w:r>
    </w:p>
    <w:p w14:paraId="418344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5200503e-01]</w:t>
      </w:r>
    </w:p>
    <w:p w14:paraId="63E9E6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3641739e-01]</w:t>
      </w:r>
    </w:p>
    <w:p w14:paraId="1F458A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3344569e-01]</w:t>
      </w:r>
    </w:p>
    <w:p w14:paraId="49DB25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211746e-01]</w:t>
      </w:r>
    </w:p>
    <w:p w14:paraId="772EED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880132e-01]</w:t>
      </w:r>
    </w:p>
    <w:p w14:paraId="5E5CBD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1754498e-01]</w:t>
      </w:r>
    </w:p>
    <w:p w14:paraId="26EEF6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6014524e-01]</w:t>
      </w:r>
    </w:p>
    <w:p w14:paraId="387193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986753e-01]</w:t>
      </w:r>
    </w:p>
    <w:p w14:paraId="782D2F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2916324e-01]</w:t>
      </w:r>
    </w:p>
    <w:p w14:paraId="787EF1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8064293e-01]</w:t>
      </w:r>
    </w:p>
    <w:p w14:paraId="390A73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0688515e-01]</w:t>
      </w:r>
    </w:p>
    <w:p w14:paraId="60FC21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124368e-01]</w:t>
      </w:r>
    </w:p>
    <w:p w14:paraId="43AB73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6577988e-01]</w:t>
      </w:r>
    </w:p>
    <w:p w14:paraId="237D9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0933077e-01]</w:t>
      </w:r>
    </w:p>
    <w:p w14:paraId="251F76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0469012e-01]</w:t>
      </w:r>
    </w:p>
    <w:p w14:paraId="430056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7632082e-01]</w:t>
      </w:r>
    </w:p>
    <w:p w14:paraId="7F08B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374712e-01]</w:t>
      </w:r>
    </w:p>
    <w:p w14:paraId="0CA782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777658e-01]</w:t>
      </w:r>
    </w:p>
    <w:p w14:paraId="11422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1603651e-01]</w:t>
      </w:r>
    </w:p>
    <w:p w14:paraId="32D420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634842e-01]</w:t>
      </w:r>
    </w:p>
    <w:p w14:paraId="0EFD4E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8199828e-01]</w:t>
      </w:r>
    </w:p>
    <w:p w14:paraId="26CC53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908133e-01]</w:t>
      </w:r>
    </w:p>
    <w:p w14:paraId="07ACE8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9416876e-01]</w:t>
      </w:r>
    </w:p>
    <w:p w14:paraId="0F686E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802246e-01]</w:t>
      </w:r>
    </w:p>
    <w:p w14:paraId="345D48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8495095e-01]</w:t>
      </w:r>
    </w:p>
    <w:p w14:paraId="79BA35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3232360e-01]</w:t>
      </w:r>
    </w:p>
    <w:p w14:paraId="77B44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5745964e-01]</w:t>
      </w:r>
    </w:p>
    <w:p w14:paraId="5AEC43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5282495e-01]</w:t>
      </w:r>
    </w:p>
    <w:p w14:paraId="34D935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6298163e-01]</w:t>
      </w:r>
    </w:p>
    <w:p w14:paraId="0BF256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55751e-01]</w:t>
      </w:r>
    </w:p>
    <w:p w14:paraId="6ADC74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0837381e-01]</w:t>
      </w:r>
    </w:p>
    <w:p w14:paraId="265D51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1711724e-01]</w:t>
      </w:r>
    </w:p>
    <w:p w14:paraId="651B8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8555162e-01]</w:t>
      </w:r>
    </w:p>
    <w:p w14:paraId="6D28CD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5946879e-01]</w:t>
      </w:r>
    </w:p>
    <w:p w14:paraId="516639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1731789e-01]</w:t>
      </w:r>
    </w:p>
    <w:p w14:paraId="59BC19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3301368e-01]</w:t>
      </w:r>
    </w:p>
    <w:p w14:paraId="201A7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076643e-01]</w:t>
      </w:r>
    </w:p>
    <w:p w14:paraId="32897E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8559432e-01]</w:t>
      </w:r>
    </w:p>
    <w:p w14:paraId="5FCC9C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0175080e-01]</w:t>
      </w:r>
    </w:p>
    <w:p w14:paraId="47A9CB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8638470e-01]</w:t>
      </w:r>
    </w:p>
    <w:p w14:paraId="57F3E7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4867172e-01]</w:t>
      </w:r>
    </w:p>
    <w:p w14:paraId="42F3A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15449093e-01]</w:t>
      </w:r>
    </w:p>
    <w:p w14:paraId="179A063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004259e-01]</w:t>
      </w:r>
    </w:p>
    <w:p w14:paraId="0AEDDC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800423e-01]</w:t>
      </w:r>
    </w:p>
    <w:p w14:paraId="622E17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138963e-01]</w:t>
      </w:r>
    </w:p>
    <w:p w14:paraId="1D35D0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4555967e-01]</w:t>
      </w:r>
    </w:p>
    <w:p w14:paraId="349F60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768225e-01]</w:t>
      </w:r>
    </w:p>
    <w:p w14:paraId="613CC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087073e-01]</w:t>
      </w:r>
    </w:p>
    <w:p w14:paraId="73F12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440092e-01]</w:t>
      </w:r>
    </w:p>
    <w:p w14:paraId="04C030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0587180e-01]</w:t>
      </w:r>
    </w:p>
    <w:p w14:paraId="5C066D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9566789e-01]</w:t>
      </w:r>
    </w:p>
    <w:p w14:paraId="7D9602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975895e-01]</w:t>
      </w:r>
    </w:p>
    <w:p w14:paraId="7EFDF9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6489010e-01]</w:t>
      </w:r>
    </w:p>
    <w:p w14:paraId="70606A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376211e-01]</w:t>
      </w:r>
    </w:p>
    <w:p w14:paraId="3DE60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8640311e-01]</w:t>
      </w:r>
    </w:p>
    <w:p w14:paraId="3DF629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167460e-01]</w:t>
      </w:r>
    </w:p>
    <w:p w14:paraId="27A54E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468751e-01]</w:t>
      </w:r>
    </w:p>
    <w:p w14:paraId="0BCA38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7647446e-01]</w:t>
      </w:r>
    </w:p>
    <w:p w14:paraId="67E539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8848567e-01]</w:t>
      </w:r>
    </w:p>
    <w:p w14:paraId="5FECD7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8119996e-01]</w:t>
      </w:r>
    </w:p>
    <w:p w14:paraId="1C103F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7278736e-01]</w:t>
      </w:r>
    </w:p>
    <w:p w14:paraId="366B28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544646e-02]</w:t>
      </w:r>
    </w:p>
    <w:p w14:paraId="48028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5641689e-01]</w:t>
      </w:r>
    </w:p>
    <w:p w14:paraId="250C2E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9440184e-01]</w:t>
      </w:r>
    </w:p>
    <w:p w14:paraId="5F5301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1720126e-01]</w:t>
      </w:r>
    </w:p>
    <w:p w14:paraId="0E7BF6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3344321e-01]</w:t>
      </w:r>
    </w:p>
    <w:p w14:paraId="44B2E7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7245934e-01]</w:t>
      </w:r>
    </w:p>
    <w:p w14:paraId="1E66CF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592343e-01]</w:t>
      </w:r>
    </w:p>
    <w:p w14:paraId="692A5A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7429309e-01]</w:t>
      </w:r>
    </w:p>
    <w:p w14:paraId="18DA7D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085445e-01]</w:t>
      </w:r>
    </w:p>
    <w:p w14:paraId="1108BD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8869059e-01]</w:t>
      </w:r>
    </w:p>
    <w:p w14:paraId="176AA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3494701e-01]</w:t>
      </w:r>
    </w:p>
    <w:p w14:paraId="71575F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4602567e-01]</w:t>
      </w:r>
    </w:p>
    <w:p w14:paraId="3FEDA1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9289966e-01]</w:t>
      </w:r>
    </w:p>
    <w:p w14:paraId="1A5FF6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0947292e-01]</w:t>
      </w:r>
    </w:p>
    <w:p w14:paraId="6E7B0E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6213255e-01]</w:t>
      </w:r>
    </w:p>
    <w:p w14:paraId="01D7C2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484125e-01]</w:t>
      </w:r>
    </w:p>
    <w:p w14:paraId="4D5CBC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9457747e-01]</w:t>
      </w:r>
    </w:p>
    <w:p w14:paraId="79C60C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7958229e-01]</w:t>
      </w:r>
    </w:p>
    <w:p w14:paraId="3DD8A8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1157181e-01]</w:t>
      </w:r>
    </w:p>
    <w:p w14:paraId="3BC0CD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0341103e-01]</w:t>
      </w:r>
    </w:p>
    <w:p w14:paraId="6E9F85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6295288e-01]</w:t>
      </w:r>
    </w:p>
    <w:p w14:paraId="78DABB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1059680e-01]</w:t>
      </w:r>
    </w:p>
    <w:p w14:paraId="7A5F3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103322e-01]</w:t>
      </w:r>
    </w:p>
    <w:p w14:paraId="32D6C7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7701130e-01]</w:t>
      </w:r>
    </w:p>
    <w:p w14:paraId="74B301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433312e-01]</w:t>
      </w:r>
    </w:p>
    <w:p w14:paraId="124322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784592e-01]</w:t>
      </w:r>
    </w:p>
    <w:p w14:paraId="348CA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107017e-01]</w:t>
      </w:r>
    </w:p>
    <w:p w14:paraId="123BB4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9370825e-01]</w:t>
      </w:r>
    </w:p>
    <w:p w14:paraId="178579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680578e-01]</w:t>
      </w:r>
    </w:p>
    <w:p w14:paraId="76936E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1828393e-01]</w:t>
      </w:r>
    </w:p>
    <w:p w14:paraId="10F3E1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1774799e-01]</w:t>
      </w:r>
    </w:p>
    <w:p w14:paraId="772436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2380431e-01]</w:t>
      </w:r>
    </w:p>
    <w:p w14:paraId="435387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0530674e-01]</w:t>
      </w:r>
    </w:p>
    <w:p w14:paraId="767BB0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3907409e-01]</w:t>
      </w:r>
    </w:p>
    <w:p w14:paraId="021FC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7.91909754e-01]</w:t>
      </w:r>
    </w:p>
    <w:p w14:paraId="1862C9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7134144e-02]</w:t>
      </w:r>
    </w:p>
    <w:p w14:paraId="20D90A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7015588e-01]</w:t>
      </w:r>
    </w:p>
    <w:p w14:paraId="4182CF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9044023e-01]</w:t>
      </w:r>
    </w:p>
    <w:p w14:paraId="526113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783930e-01]</w:t>
      </w:r>
    </w:p>
    <w:p w14:paraId="71261C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2097259e-01]</w:t>
      </w:r>
    </w:p>
    <w:p w14:paraId="5E0E9E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357088e-01]</w:t>
      </w:r>
    </w:p>
    <w:p w14:paraId="71EED8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2157102e-01]</w:t>
      </w:r>
    </w:p>
    <w:p w14:paraId="73075C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9618884e-01]</w:t>
      </w:r>
    </w:p>
    <w:p w14:paraId="7C7FA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5381174e-01]</w:t>
      </w:r>
    </w:p>
    <w:p w14:paraId="492BA0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9829919e-01]</w:t>
      </w:r>
    </w:p>
    <w:p w14:paraId="29B86F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8480303e-01]</w:t>
      </w:r>
    </w:p>
    <w:p w14:paraId="23A2A1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5324459e-01]</w:t>
      </w:r>
    </w:p>
    <w:p w14:paraId="312B4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322582e-01]</w:t>
      </w:r>
    </w:p>
    <w:p w14:paraId="638009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518111e-01]</w:t>
      </w:r>
    </w:p>
    <w:p w14:paraId="420051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3436105e-01]</w:t>
      </w:r>
    </w:p>
    <w:p w14:paraId="214438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5921711e-01]</w:t>
      </w:r>
    </w:p>
    <w:p w14:paraId="51282C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1590931e-01]</w:t>
      </w:r>
    </w:p>
    <w:p w14:paraId="0D32F3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6606426e-01]</w:t>
      </w:r>
    </w:p>
    <w:p w14:paraId="76A1BD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2780676e-01]</w:t>
      </w:r>
    </w:p>
    <w:p w14:paraId="35E79B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1409518e-01]</w:t>
      </w:r>
    </w:p>
    <w:p w14:paraId="114EBC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024611e-01]</w:t>
      </w:r>
    </w:p>
    <w:p w14:paraId="14A3BE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0932310e-01]</w:t>
      </w:r>
    </w:p>
    <w:p w14:paraId="68E00D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3260434e-01]</w:t>
      </w:r>
    </w:p>
    <w:p w14:paraId="767195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682390e-01]</w:t>
      </w:r>
    </w:p>
    <w:p w14:paraId="7E71DE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0436430e-01]</w:t>
      </w:r>
    </w:p>
    <w:p w14:paraId="717125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8324463e-01]</w:t>
      </w:r>
    </w:p>
    <w:p w14:paraId="1CB37D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0758584e-01]</w:t>
      </w:r>
    </w:p>
    <w:p w14:paraId="2CEC69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1140890e-01]</w:t>
      </w:r>
    </w:p>
    <w:p w14:paraId="04AB32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815721e-01]</w:t>
      </w:r>
    </w:p>
    <w:p w14:paraId="36B980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3740346e-01]</w:t>
      </w:r>
    </w:p>
    <w:p w14:paraId="057BA6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8652220e-01]</w:t>
      </w:r>
    </w:p>
    <w:p w14:paraId="73A1BE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0423195e-01]</w:t>
      </w:r>
    </w:p>
    <w:p w14:paraId="1F1C8F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7414417e-01]</w:t>
      </w:r>
    </w:p>
    <w:p w14:paraId="25AD57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4857175e-01]</w:t>
      </w:r>
    </w:p>
    <w:p w14:paraId="06135A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1719024e-01]</w:t>
      </w:r>
    </w:p>
    <w:p w14:paraId="2F8658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317262e-01]</w:t>
      </w:r>
    </w:p>
    <w:p w14:paraId="4FF82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2558603e-01]</w:t>
      </w:r>
    </w:p>
    <w:p w14:paraId="7E43D0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064550e-01]</w:t>
      </w:r>
    </w:p>
    <w:p w14:paraId="0AA24C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7932816e-02]</w:t>
      </w:r>
    </w:p>
    <w:p w14:paraId="0F5B36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9002397e-01]</w:t>
      </w:r>
    </w:p>
    <w:p w14:paraId="394420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769370e-01]</w:t>
      </w:r>
    </w:p>
    <w:p w14:paraId="05A6A3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2357848e-01]</w:t>
      </w:r>
    </w:p>
    <w:p w14:paraId="64E21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803900e-01]</w:t>
      </w:r>
    </w:p>
    <w:p w14:paraId="507FD0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5431945e-01]</w:t>
      </w:r>
    </w:p>
    <w:p w14:paraId="525DC2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3989525e-01]</w:t>
      </w:r>
    </w:p>
    <w:p w14:paraId="71EBC2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947866e-01]</w:t>
      </w:r>
    </w:p>
    <w:p w14:paraId="7C9B03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888911e-01]</w:t>
      </w:r>
    </w:p>
    <w:p w14:paraId="61ED0D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1033278e-01]</w:t>
      </w:r>
    </w:p>
    <w:p w14:paraId="5E1EC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536975e-01]</w:t>
      </w:r>
    </w:p>
    <w:p w14:paraId="5CEB68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0229633e-01]</w:t>
      </w:r>
    </w:p>
    <w:p w14:paraId="4E118D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527109e-01]</w:t>
      </w:r>
    </w:p>
    <w:p w14:paraId="126DCC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4319444e-01]</w:t>
      </w:r>
    </w:p>
    <w:p w14:paraId="1940A2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184079e-01]</w:t>
      </w:r>
    </w:p>
    <w:p w14:paraId="5FA392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89747512e-01]</w:t>
      </w:r>
    </w:p>
    <w:p w14:paraId="2127CD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2267963e-01]</w:t>
      </w:r>
    </w:p>
    <w:p w14:paraId="0EFEB9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996785e-01]</w:t>
      </w:r>
    </w:p>
    <w:p w14:paraId="5D31D7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447315e-01]</w:t>
      </w:r>
    </w:p>
    <w:p w14:paraId="5C2FE8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7673627e-01]</w:t>
      </w:r>
    </w:p>
    <w:p w14:paraId="34F09B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168939e-01]</w:t>
      </w:r>
    </w:p>
    <w:p w14:paraId="0D933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4236748e-01]</w:t>
      </w:r>
    </w:p>
    <w:p w14:paraId="64C379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4438581e-01]</w:t>
      </w:r>
    </w:p>
    <w:p w14:paraId="3A093F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568676e-01]</w:t>
      </w:r>
    </w:p>
    <w:p w14:paraId="0FE60F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8258011e-01]</w:t>
      </w:r>
    </w:p>
    <w:p w14:paraId="07DB9E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739906e-01]</w:t>
      </w:r>
    </w:p>
    <w:p w14:paraId="0F6F3E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353388e-01]</w:t>
      </w:r>
    </w:p>
    <w:p w14:paraId="39AF59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721959e-01]</w:t>
      </w:r>
    </w:p>
    <w:p w14:paraId="16FF96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352706e-01]</w:t>
      </w:r>
    </w:p>
    <w:p w14:paraId="664C43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7024996e-01]</w:t>
      </w:r>
    </w:p>
    <w:p w14:paraId="16C678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400504e-01]</w:t>
      </w:r>
    </w:p>
    <w:p w14:paraId="5715B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7612514e-01]</w:t>
      </w:r>
    </w:p>
    <w:p w14:paraId="766646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6674572e-01]</w:t>
      </w:r>
    </w:p>
    <w:p w14:paraId="4C989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228694e-01]</w:t>
      </w:r>
    </w:p>
    <w:p w14:paraId="14A22F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2809181e-01]</w:t>
      </w:r>
    </w:p>
    <w:p w14:paraId="2CF8F8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3337014e-01]</w:t>
      </w:r>
    </w:p>
    <w:p w14:paraId="666B3C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3991253e-01]</w:t>
      </w:r>
    </w:p>
    <w:p w14:paraId="3AF382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4193043e-01]</w:t>
      </w:r>
    </w:p>
    <w:p w14:paraId="2ADE55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8689582e-01]</w:t>
      </w:r>
    </w:p>
    <w:p w14:paraId="2E7F1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1080332e-01]</w:t>
      </w:r>
    </w:p>
    <w:p w14:paraId="5D5A30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4920150e-01]</w:t>
      </w:r>
    </w:p>
    <w:p w14:paraId="68079F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838126e-01]</w:t>
      </w:r>
    </w:p>
    <w:p w14:paraId="078A27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844508e-01]</w:t>
      </w:r>
    </w:p>
    <w:p w14:paraId="5A23FE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7400141e-03]</w:t>
      </w:r>
    </w:p>
    <w:p w14:paraId="31E21B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455182e-01]</w:t>
      </w:r>
    </w:p>
    <w:p w14:paraId="4A38EA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0813403e-01]</w:t>
      </w:r>
    </w:p>
    <w:p w14:paraId="0497A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0558426e-01]</w:t>
      </w:r>
    </w:p>
    <w:p w14:paraId="4894C8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9594445e-01]</w:t>
      </w:r>
    </w:p>
    <w:p w14:paraId="0EEDFF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045499e-01]</w:t>
      </w:r>
    </w:p>
    <w:p w14:paraId="5B622B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584063e-01]</w:t>
      </w:r>
    </w:p>
    <w:p w14:paraId="603426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2639205e-01]</w:t>
      </w:r>
    </w:p>
    <w:p w14:paraId="4BBBDB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66268e-01]</w:t>
      </w:r>
    </w:p>
    <w:p w14:paraId="00E7D4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4216934e-01]</w:t>
      </w:r>
    </w:p>
    <w:p w14:paraId="58DFF7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3547830e-01]</w:t>
      </w:r>
    </w:p>
    <w:p w14:paraId="23141E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6505389e-01]</w:t>
      </w:r>
    </w:p>
    <w:p w14:paraId="55DF6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2054105e-01]</w:t>
      </w:r>
    </w:p>
    <w:p w14:paraId="773760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141999e-01]</w:t>
      </w:r>
    </w:p>
    <w:p w14:paraId="227099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420805e-01]</w:t>
      </w:r>
    </w:p>
    <w:p w14:paraId="54B7D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6755067e-01]</w:t>
      </w:r>
    </w:p>
    <w:p w14:paraId="2C7813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8636253e-01]</w:t>
      </w:r>
    </w:p>
    <w:p w14:paraId="1594C3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3718870e-01]</w:t>
      </w:r>
    </w:p>
    <w:p w14:paraId="071912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366737e-01]</w:t>
      </w:r>
    </w:p>
    <w:p w14:paraId="67EF0D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9897062e-01]</w:t>
      </w:r>
    </w:p>
    <w:p w14:paraId="58D4BC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3494482e-02]</w:t>
      </w:r>
    </w:p>
    <w:p w14:paraId="744FB8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795343e-01]</w:t>
      </w:r>
    </w:p>
    <w:p w14:paraId="3159EC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4856315e-01]</w:t>
      </w:r>
    </w:p>
    <w:p w14:paraId="61DDFC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610047e-01]</w:t>
      </w:r>
    </w:p>
    <w:p w14:paraId="1C20B2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2510295e-01]</w:t>
      </w:r>
    </w:p>
    <w:p w14:paraId="2D6BC1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8813732e-01]</w:t>
      </w:r>
    </w:p>
    <w:p w14:paraId="19EBE4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23191786e-01]</w:t>
      </w:r>
    </w:p>
    <w:p w14:paraId="09BA61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3026381e-01]</w:t>
      </w:r>
    </w:p>
    <w:p w14:paraId="4E3EC3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6781375e-01]</w:t>
      </w:r>
    </w:p>
    <w:p w14:paraId="58E304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6213639e-01]</w:t>
      </w:r>
    </w:p>
    <w:p w14:paraId="183AF6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45883e-01]</w:t>
      </w:r>
    </w:p>
    <w:p w14:paraId="2905B2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614401e-01]</w:t>
      </w:r>
    </w:p>
    <w:p w14:paraId="5A96A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639168e-01]</w:t>
      </w:r>
    </w:p>
    <w:p w14:paraId="60D24A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4746702e-01]</w:t>
      </w:r>
    </w:p>
    <w:p w14:paraId="7E90F1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2273764e-02]</w:t>
      </w:r>
    </w:p>
    <w:p w14:paraId="198193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5167941e-01]</w:t>
      </w:r>
    </w:p>
    <w:p w14:paraId="1B0F35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24729002e-01]</w:t>
      </w:r>
    </w:p>
    <w:p w14:paraId="317C96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6468103e-01]</w:t>
      </w:r>
    </w:p>
    <w:p w14:paraId="13954A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4204545e-01]</w:t>
      </w:r>
    </w:p>
    <w:p w14:paraId="616007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411801e-01]</w:t>
      </w:r>
    </w:p>
    <w:p w14:paraId="3C153B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972812e-01]</w:t>
      </w:r>
    </w:p>
    <w:p w14:paraId="15A0D0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2993648e-01]</w:t>
      </w:r>
    </w:p>
    <w:p w14:paraId="5577CC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5958776e-01]</w:t>
      </w:r>
    </w:p>
    <w:p w14:paraId="700042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8320216e-01]</w:t>
      </w:r>
    </w:p>
    <w:p w14:paraId="54F5D0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8831625e-01]</w:t>
      </w:r>
    </w:p>
    <w:p w14:paraId="755115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8095868e-01]</w:t>
      </w:r>
    </w:p>
    <w:p w14:paraId="42A4D4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3197222e-01]</w:t>
      </w:r>
    </w:p>
    <w:p w14:paraId="48773F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4483013e-01]</w:t>
      </w:r>
    </w:p>
    <w:p w14:paraId="21DE51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8165975e-01]</w:t>
      </w:r>
    </w:p>
    <w:p w14:paraId="68F717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749613e-01]</w:t>
      </w:r>
    </w:p>
    <w:p w14:paraId="6A5E93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5386872e-01]</w:t>
      </w:r>
    </w:p>
    <w:p w14:paraId="494D87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3044901e-01]</w:t>
      </w:r>
    </w:p>
    <w:p w14:paraId="3E5884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891684e-01]</w:t>
      </w:r>
    </w:p>
    <w:p w14:paraId="64DB37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2105079e-01]</w:t>
      </w:r>
    </w:p>
    <w:p w14:paraId="48F6E1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8626149e-01]</w:t>
      </w:r>
    </w:p>
    <w:p w14:paraId="4248C9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1303439e-01]</w:t>
      </w:r>
    </w:p>
    <w:p w14:paraId="7D5E9A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542091e-01]</w:t>
      </w:r>
    </w:p>
    <w:p w14:paraId="314FC9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6545789e-01]</w:t>
      </w:r>
    </w:p>
    <w:p w14:paraId="5CFD03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6760428e-01]</w:t>
      </w:r>
    </w:p>
    <w:p w14:paraId="7183E8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3182669e-01]</w:t>
      </w:r>
    </w:p>
    <w:p w14:paraId="6C7B8E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5397375e-01]</w:t>
      </w:r>
    </w:p>
    <w:p w14:paraId="5B0680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9817021e-01]</w:t>
      </w:r>
    </w:p>
    <w:p w14:paraId="238792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68745e-01]</w:t>
      </w:r>
    </w:p>
    <w:p w14:paraId="22FA36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8597093e-01]</w:t>
      </w:r>
    </w:p>
    <w:p w14:paraId="73FBD8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8921354e-01]</w:t>
      </w:r>
    </w:p>
    <w:p w14:paraId="1FBBBC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7207766e-01]</w:t>
      </w:r>
    </w:p>
    <w:p w14:paraId="00292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639967e-01]</w:t>
      </w:r>
    </w:p>
    <w:p w14:paraId="464839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1205952e-01]</w:t>
      </w:r>
    </w:p>
    <w:p w14:paraId="5BC8C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6970814e-01]</w:t>
      </w:r>
    </w:p>
    <w:p w14:paraId="40EC00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0893673e-02]</w:t>
      </w:r>
    </w:p>
    <w:p w14:paraId="38C8EA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199284e-01]</w:t>
      </w:r>
    </w:p>
    <w:p w14:paraId="0EC6C2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391534e-02]</w:t>
      </w:r>
    </w:p>
    <w:p w14:paraId="7A2DAA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7038679e-01]</w:t>
      </w:r>
    </w:p>
    <w:p w14:paraId="44E220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0672102e-01]</w:t>
      </w:r>
    </w:p>
    <w:p w14:paraId="32095F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6600218e-01]</w:t>
      </w:r>
    </w:p>
    <w:p w14:paraId="2CB1F8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8046031e-01]</w:t>
      </w:r>
    </w:p>
    <w:p w14:paraId="42A41F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4685781e-01]</w:t>
      </w:r>
    </w:p>
    <w:p w14:paraId="2D5D4C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4658554e-01]</w:t>
      </w:r>
    </w:p>
    <w:p w14:paraId="6F4A10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534268e-01]</w:t>
      </w:r>
    </w:p>
    <w:p w14:paraId="0779E1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5834780e-01]</w:t>
      </w:r>
    </w:p>
    <w:p w14:paraId="69C6D2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11459970e-01]</w:t>
      </w:r>
    </w:p>
    <w:p w14:paraId="0B8630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2250912e-01]</w:t>
      </w:r>
    </w:p>
    <w:p w14:paraId="3606FF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4757097e-01]</w:t>
      </w:r>
    </w:p>
    <w:p w14:paraId="457EB5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066971e-01]</w:t>
      </w:r>
    </w:p>
    <w:p w14:paraId="28FD24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7600690e-03]</w:t>
      </w:r>
    </w:p>
    <w:p w14:paraId="1264CC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9264912e-02]</w:t>
      </w:r>
    </w:p>
    <w:p w14:paraId="3FF4BA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0822795e-02]</w:t>
      </w:r>
    </w:p>
    <w:p w14:paraId="2AA5B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6388679e-01]</w:t>
      </w:r>
    </w:p>
    <w:p w14:paraId="335F7D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6083412e-01]</w:t>
      </w:r>
    </w:p>
    <w:p w14:paraId="714DE9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2182732e-02]</w:t>
      </w:r>
    </w:p>
    <w:p w14:paraId="55138F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3584503e-01]</w:t>
      </w:r>
    </w:p>
    <w:p w14:paraId="6A7C89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5613451e-01]</w:t>
      </w:r>
    </w:p>
    <w:p w14:paraId="46C0BF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1910274e-03]</w:t>
      </w:r>
    </w:p>
    <w:p w14:paraId="6B795C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463953e-01]</w:t>
      </w:r>
    </w:p>
    <w:p w14:paraId="29D7A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111863e-01]</w:t>
      </w:r>
    </w:p>
    <w:p w14:paraId="526DCE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2957325e-01]</w:t>
      </w:r>
    </w:p>
    <w:p w14:paraId="599BE6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9030533e-01]</w:t>
      </w:r>
    </w:p>
    <w:p w14:paraId="4CF12B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4640455e-01]</w:t>
      </w:r>
    </w:p>
    <w:p w14:paraId="5B16D5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2310161e-02]</w:t>
      </w:r>
    </w:p>
    <w:p w14:paraId="160E65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6523567e-01]</w:t>
      </w:r>
    </w:p>
    <w:p w14:paraId="414DE6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380081e-05]</w:t>
      </w:r>
    </w:p>
    <w:p w14:paraId="6481DF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3499874e-05]</w:t>
      </w:r>
    </w:p>
    <w:p w14:paraId="6563FF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0189672e-02]</w:t>
      </w:r>
    </w:p>
    <w:p w14:paraId="483AB6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5778685e-02]</w:t>
      </w:r>
    </w:p>
    <w:p w14:paraId="0F8AB1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0934344e-02]</w:t>
      </w:r>
    </w:p>
    <w:p w14:paraId="56C547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1712461e-01]</w:t>
      </w:r>
    </w:p>
    <w:p w14:paraId="6961C1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3957090e-02]</w:t>
      </w:r>
    </w:p>
    <w:p w14:paraId="663B91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390966e-01]</w:t>
      </w:r>
    </w:p>
    <w:p w14:paraId="164C3B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6592939e-01]</w:t>
      </w:r>
    </w:p>
    <w:p w14:paraId="059161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4196445e-02]</w:t>
      </w:r>
    </w:p>
    <w:p w14:paraId="3546F0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608544e-01]</w:t>
      </w:r>
    </w:p>
    <w:p w14:paraId="7D8042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1141888e-03]</w:t>
      </w:r>
    </w:p>
    <w:p w14:paraId="3C8DC2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9956855e-03]</w:t>
      </w:r>
    </w:p>
    <w:p w14:paraId="256E60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1534894e-01]</w:t>
      </w:r>
    </w:p>
    <w:p w14:paraId="1689A1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7072040e-01]</w:t>
      </w:r>
    </w:p>
    <w:p w14:paraId="390066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3217554e-01]</w:t>
      </w:r>
    </w:p>
    <w:p w14:paraId="5F5F43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092240e-01]</w:t>
      </w:r>
    </w:p>
    <w:p w14:paraId="64A2AE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1652545e-01]</w:t>
      </w:r>
    </w:p>
    <w:p w14:paraId="5007D2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353334e-01]</w:t>
      </w:r>
    </w:p>
    <w:p w14:paraId="571B5D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0432681e-04]</w:t>
      </w:r>
    </w:p>
    <w:p w14:paraId="4FCD21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104478e-01]</w:t>
      </w:r>
    </w:p>
    <w:p w14:paraId="0B90AF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636981e-01]</w:t>
      </w:r>
    </w:p>
    <w:p w14:paraId="489866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3875387e-01]</w:t>
      </w:r>
    </w:p>
    <w:p w14:paraId="1990FD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3899717e-01]</w:t>
      </w:r>
    </w:p>
    <w:p w14:paraId="6A62E1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3773240e-02]</w:t>
      </w:r>
    </w:p>
    <w:p w14:paraId="6E6EDB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484983e-02]</w:t>
      </w:r>
    </w:p>
    <w:p w14:paraId="2DD67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6958190e-01]</w:t>
      </w:r>
    </w:p>
    <w:p w14:paraId="173AEA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5881489e-02]</w:t>
      </w:r>
    </w:p>
    <w:p w14:paraId="4A3C6A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4647165e-02]</w:t>
      </w:r>
    </w:p>
    <w:p w14:paraId="0ACE0C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9688754e-01]</w:t>
      </w:r>
    </w:p>
    <w:p w14:paraId="1DBB16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7737591e-01]</w:t>
      </w:r>
    </w:p>
    <w:p w14:paraId="2D66AA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3751315e-01]</w:t>
      </w:r>
    </w:p>
    <w:p w14:paraId="5697F2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392569e-02]</w:t>
      </w:r>
    </w:p>
    <w:p w14:paraId="1E3536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6170043e-02]</w:t>
      </w:r>
    </w:p>
    <w:p w14:paraId="7A6852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8.41363847e-01]</w:t>
      </w:r>
    </w:p>
    <w:p w14:paraId="0F41B6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7788253e-01]</w:t>
      </w:r>
    </w:p>
    <w:p w14:paraId="671436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7526821e-04]</w:t>
      </w:r>
    </w:p>
    <w:p w14:paraId="0D8D35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280154e-03]</w:t>
      </w:r>
    </w:p>
    <w:p w14:paraId="7D397B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5980237e-02]</w:t>
      </w:r>
    </w:p>
    <w:p w14:paraId="21402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2169406e-01]</w:t>
      </w:r>
    </w:p>
    <w:p w14:paraId="344DE6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9844883e-01]</w:t>
      </w:r>
    </w:p>
    <w:p w14:paraId="2B9648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3241567e-03]</w:t>
      </w:r>
    </w:p>
    <w:p w14:paraId="3F6EA4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3100216e-02]</w:t>
      </w:r>
    </w:p>
    <w:p w14:paraId="129E68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9520198e-03]</w:t>
      </w:r>
    </w:p>
    <w:p w14:paraId="620EBD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395323e-02]</w:t>
      </w:r>
    </w:p>
    <w:p w14:paraId="6A91FB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4616866e-02]</w:t>
      </w:r>
    </w:p>
    <w:p w14:paraId="7D69B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0766838e-01]</w:t>
      </w:r>
    </w:p>
    <w:p w14:paraId="5CE864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4634185e-02]</w:t>
      </w:r>
    </w:p>
    <w:p w14:paraId="5A753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8368529e-01]</w:t>
      </w:r>
    </w:p>
    <w:p w14:paraId="5ED4A4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3856874e-01]</w:t>
      </w:r>
    </w:p>
    <w:p w14:paraId="1EAF1E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4667469e-04]</w:t>
      </w:r>
    </w:p>
    <w:p w14:paraId="3F2170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7163580e-04]</w:t>
      </w:r>
    </w:p>
    <w:p w14:paraId="00D4A8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2862051e-01]</w:t>
      </w:r>
    </w:p>
    <w:p w14:paraId="796125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4823832e-03]</w:t>
      </w:r>
    </w:p>
    <w:p w14:paraId="1EE589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3251691e-02]</w:t>
      </w:r>
    </w:p>
    <w:p w14:paraId="66CDAE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813058e-01]</w:t>
      </w:r>
    </w:p>
    <w:p w14:paraId="7B9B86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7435918e-01]</w:t>
      </w:r>
    </w:p>
    <w:p w14:paraId="1889D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8577253e-02]</w:t>
      </w:r>
    </w:p>
    <w:p w14:paraId="7BC91D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263480e-02]</w:t>
      </w:r>
    </w:p>
    <w:p w14:paraId="6D73FD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1993036e-03]</w:t>
      </w:r>
    </w:p>
    <w:p w14:paraId="15DAEF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330100e-01]</w:t>
      </w:r>
    </w:p>
    <w:p w14:paraId="0B2A28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8053770e-01]</w:t>
      </w:r>
    </w:p>
    <w:p w14:paraId="6B664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9307622e-03]</w:t>
      </w:r>
    </w:p>
    <w:p w14:paraId="4F125F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462692e-02]</w:t>
      </w:r>
    </w:p>
    <w:p w14:paraId="0EE47E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6191448e-03]</w:t>
      </w:r>
    </w:p>
    <w:p w14:paraId="6EE8A3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3518278e-03]</w:t>
      </w:r>
    </w:p>
    <w:p w14:paraId="6DCD90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709885e-02]</w:t>
      </w:r>
    </w:p>
    <w:p w14:paraId="022681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5175805e-02]</w:t>
      </w:r>
    </w:p>
    <w:p w14:paraId="1A3FA1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8115342e-01]</w:t>
      </w:r>
    </w:p>
    <w:p w14:paraId="16212F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2431153e-02]</w:t>
      </w:r>
    </w:p>
    <w:p w14:paraId="12166B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5023229e-01]</w:t>
      </w:r>
    </w:p>
    <w:p w14:paraId="013810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6964062e-02]</w:t>
      </w:r>
    </w:p>
    <w:p w14:paraId="5EDF27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9133790e-01]</w:t>
      </w:r>
    </w:p>
    <w:p w14:paraId="3200B0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777925e-01]</w:t>
      </w:r>
    </w:p>
    <w:p w14:paraId="5F81B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090951e-02]</w:t>
      </w:r>
    </w:p>
    <w:p w14:paraId="0DF134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7387722e-02]</w:t>
      </w:r>
    </w:p>
    <w:p w14:paraId="7986F8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036139e-02]</w:t>
      </w:r>
    </w:p>
    <w:p w14:paraId="49EE9E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2824312e-02]</w:t>
      </w:r>
    </w:p>
    <w:p w14:paraId="625283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5499375e-01]</w:t>
      </w:r>
    </w:p>
    <w:p w14:paraId="128D48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8472693e-01]</w:t>
      </w:r>
    </w:p>
    <w:p w14:paraId="5130DF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9185674e-01]</w:t>
      </w:r>
    </w:p>
    <w:p w14:paraId="5B07EC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1230395e-01]</w:t>
      </w:r>
    </w:p>
    <w:p w14:paraId="59FF7F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5026191e-02]</w:t>
      </w:r>
    </w:p>
    <w:p w14:paraId="39D70E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9647469e-01]</w:t>
      </w:r>
    </w:p>
    <w:p w14:paraId="0A4A96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1152256e-02]</w:t>
      </w:r>
    </w:p>
    <w:p w14:paraId="6A71F4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231754e-03]</w:t>
      </w:r>
    </w:p>
    <w:p w14:paraId="30CD26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4869616e-03]</w:t>
      </w:r>
    </w:p>
    <w:p w14:paraId="495820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0480111e-01]</w:t>
      </w:r>
    </w:p>
    <w:p w14:paraId="54D0C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4.65800874e-02]</w:t>
      </w:r>
    </w:p>
    <w:p w14:paraId="68E2B4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7190402e-01]</w:t>
      </w:r>
    </w:p>
    <w:p w14:paraId="5C2F88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9846418e-02]</w:t>
      </w:r>
    </w:p>
    <w:p w14:paraId="269BCD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485055e-02]</w:t>
      </w:r>
    </w:p>
    <w:p w14:paraId="423175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167358e-02]</w:t>
      </w:r>
    </w:p>
    <w:p w14:paraId="7E644A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6420041e-03]</w:t>
      </w:r>
    </w:p>
    <w:p w14:paraId="689BC3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2991290e-01]</w:t>
      </w:r>
    </w:p>
    <w:p w14:paraId="3AA848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7837051e-01]</w:t>
      </w:r>
    </w:p>
    <w:p w14:paraId="64FF28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580834e-03]</w:t>
      </w:r>
    </w:p>
    <w:p w14:paraId="2BB589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8217334e-01]</w:t>
      </w:r>
    </w:p>
    <w:p w14:paraId="6E5EAD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0884542e-01]</w:t>
      </w:r>
    </w:p>
    <w:p w14:paraId="413E2D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262844e-02]</w:t>
      </w:r>
    </w:p>
    <w:p w14:paraId="095B9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6678767e-01]</w:t>
      </w:r>
    </w:p>
    <w:p w14:paraId="1A0541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9902325e-02]</w:t>
      </w:r>
    </w:p>
    <w:p w14:paraId="569ED6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8123758e-02]</w:t>
      </w:r>
    </w:p>
    <w:p w14:paraId="268AD5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1283947e-02]</w:t>
      </w:r>
    </w:p>
    <w:p w14:paraId="37347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8555560e-01]</w:t>
      </w:r>
    </w:p>
    <w:p w14:paraId="73F546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6281042e-01]</w:t>
      </w:r>
    </w:p>
    <w:p w14:paraId="238E1E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349660e-01]</w:t>
      </w:r>
    </w:p>
    <w:p w14:paraId="1E402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2701449e-01]</w:t>
      </w:r>
    </w:p>
    <w:p w14:paraId="1F36A6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6238854e-01]</w:t>
      </w:r>
    </w:p>
    <w:p w14:paraId="0EA893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6253457e-01]</w:t>
      </w:r>
    </w:p>
    <w:p w14:paraId="743FE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29987398e-03]</w:t>
      </w:r>
    </w:p>
    <w:p w14:paraId="535DD8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7359559e-03]</w:t>
      </w:r>
    </w:p>
    <w:p w14:paraId="524F59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693949e-01]</w:t>
      </w:r>
    </w:p>
    <w:p w14:paraId="49338F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9108336e-01]</w:t>
      </w:r>
    </w:p>
    <w:p w14:paraId="5A026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1703284e-01]</w:t>
      </w:r>
    </w:p>
    <w:p w14:paraId="29F593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307255e-01]</w:t>
      </w:r>
    </w:p>
    <w:p w14:paraId="4D18AC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9303220e-04]</w:t>
      </w:r>
    </w:p>
    <w:p w14:paraId="469CA2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0483330e-01]</w:t>
      </w:r>
    </w:p>
    <w:p w14:paraId="0211EE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1699573e-01]</w:t>
      </w:r>
    </w:p>
    <w:p w14:paraId="05099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438469e-02]</w:t>
      </w:r>
    </w:p>
    <w:p w14:paraId="5C4C01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8561212e-03]</w:t>
      </w:r>
    </w:p>
    <w:p w14:paraId="6ADB23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7601950e-02]</w:t>
      </w:r>
    </w:p>
    <w:p w14:paraId="73F5B6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152240e-01]</w:t>
      </w:r>
    </w:p>
    <w:p w14:paraId="34679E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8702667e-01]</w:t>
      </w:r>
    </w:p>
    <w:p w14:paraId="0644D9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5684094e-01]</w:t>
      </w:r>
    </w:p>
    <w:p w14:paraId="1A54E2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2860719e-02]</w:t>
      </w:r>
    </w:p>
    <w:p w14:paraId="457823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3294380e-01]</w:t>
      </w:r>
    </w:p>
    <w:p w14:paraId="2CECB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1673377e-02]</w:t>
      </w:r>
    </w:p>
    <w:p w14:paraId="101970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5909199e-01]</w:t>
      </w:r>
    </w:p>
    <w:p w14:paraId="3AFCB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0395527e-01]</w:t>
      </w:r>
    </w:p>
    <w:p w14:paraId="0B4618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0780012e-02]</w:t>
      </w:r>
    </w:p>
    <w:p w14:paraId="1B1560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122095e-01]</w:t>
      </w:r>
    </w:p>
    <w:p w14:paraId="1E35F7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099295e-01]</w:t>
      </w:r>
    </w:p>
    <w:p w14:paraId="176177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6187873e-01]</w:t>
      </w:r>
    </w:p>
    <w:p w14:paraId="114082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6776089e-04]</w:t>
      </w:r>
    </w:p>
    <w:p w14:paraId="72CBD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6011731e-01]</w:t>
      </w:r>
    </w:p>
    <w:p w14:paraId="11C349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9228356e-01]</w:t>
      </w:r>
    </w:p>
    <w:p w14:paraId="0BF171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3962152e-03]</w:t>
      </w:r>
    </w:p>
    <w:p w14:paraId="488982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8069911e-02]</w:t>
      </w:r>
    </w:p>
    <w:p w14:paraId="5E64AA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7060511e-01]</w:t>
      </w:r>
    </w:p>
    <w:p w14:paraId="56FD79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728155e-01]</w:t>
      </w:r>
    </w:p>
    <w:p w14:paraId="55260B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162202e-01]</w:t>
      </w:r>
    </w:p>
    <w:p w14:paraId="2F8E4D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26543863e-03]</w:t>
      </w:r>
    </w:p>
    <w:p w14:paraId="013AE8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9578301e-01]</w:t>
      </w:r>
    </w:p>
    <w:p w14:paraId="4BF7C4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1062390e-02]</w:t>
      </w:r>
    </w:p>
    <w:p w14:paraId="7B34C9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3875237e-01]</w:t>
      </w:r>
    </w:p>
    <w:p w14:paraId="33169A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092864e-03]</w:t>
      </w:r>
    </w:p>
    <w:p w14:paraId="053D10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6243271e-03]</w:t>
      </w:r>
    </w:p>
    <w:p w14:paraId="12A80A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4236034e-05]</w:t>
      </w:r>
    </w:p>
    <w:p w14:paraId="53B830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9565898e-02]</w:t>
      </w:r>
    </w:p>
    <w:p w14:paraId="5C3A57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919586e-02]</w:t>
      </w:r>
    </w:p>
    <w:p w14:paraId="453334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0192518e-02]</w:t>
      </w:r>
    </w:p>
    <w:p w14:paraId="587D9F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4442951e-02]</w:t>
      </w:r>
    </w:p>
    <w:p w14:paraId="666C04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8326509e-04]</w:t>
      </w:r>
    </w:p>
    <w:p w14:paraId="590713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6615531e-01]</w:t>
      </w:r>
    </w:p>
    <w:p w14:paraId="7F70EB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9056425e-01]</w:t>
      </w:r>
    </w:p>
    <w:p w14:paraId="2A0EFF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2046778e-01]</w:t>
      </w:r>
    </w:p>
    <w:p w14:paraId="1C784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1102154e-03]</w:t>
      </w:r>
    </w:p>
    <w:p w14:paraId="4DC6EB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1369710e-01]</w:t>
      </w:r>
    </w:p>
    <w:p w14:paraId="63464A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951135e-01]</w:t>
      </w:r>
    </w:p>
    <w:p w14:paraId="1A947E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696908e-01]</w:t>
      </w:r>
    </w:p>
    <w:p w14:paraId="4DD694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2935290e-01]</w:t>
      </w:r>
    </w:p>
    <w:p w14:paraId="3C053D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1203116e-01]</w:t>
      </w:r>
    </w:p>
    <w:p w14:paraId="302368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4924259e-02]</w:t>
      </w:r>
    </w:p>
    <w:p w14:paraId="59655F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7613924e-01]</w:t>
      </w:r>
    </w:p>
    <w:p w14:paraId="210B23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6106686e-03]</w:t>
      </w:r>
    </w:p>
    <w:p w14:paraId="434F81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444477e-01]</w:t>
      </w:r>
    </w:p>
    <w:p w14:paraId="5C3572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574895e-02]</w:t>
      </w:r>
    </w:p>
    <w:p w14:paraId="097168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492717e-02]</w:t>
      </w:r>
    </w:p>
    <w:p w14:paraId="5ECC57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6380496e-01]</w:t>
      </w:r>
    </w:p>
    <w:p w14:paraId="603679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9493331e-02]</w:t>
      </w:r>
    </w:p>
    <w:p w14:paraId="24F25D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8228243e-02]</w:t>
      </w:r>
    </w:p>
    <w:p w14:paraId="00F94C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3455704e-02]</w:t>
      </w:r>
    </w:p>
    <w:p w14:paraId="77098C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9042531e-02]</w:t>
      </w:r>
    </w:p>
    <w:p w14:paraId="446B40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4197379e-03]</w:t>
      </w:r>
    </w:p>
    <w:p w14:paraId="6191BF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9894677e-02]</w:t>
      </w:r>
    </w:p>
    <w:p w14:paraId="2F6E56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5885543e-02]</w:t>
      </w:r>
    </w:p>
    <w:p w14:paraId="37048A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003436e-01]</w:t>
      </w:r>
    </w:p>
    <w:p w14:paraId="443018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5384087e-03]</w:t>
      </w:r>
    </w:p>
    <w:p w14:paraId="04172E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8273587e-01]</w:t>
      </w:r>
    </w:p>
    <w:p w14:paraId="0855EE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498834e-01]</w:t>
      </w:r>
    </w:p>
    <w:p w14:paraId="63BD6F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9486915e-02]</w:t>
      </w:r>
    </w:p>
    <w:p w14:paraId="757A6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3685828e-02]</w:t>
      </w:r>
    </w:p>
    <w:p w14:paraId="74144F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785972e-01]</w:t>
      </w:r>
    </w:p>
    <w:p w14:paraId="4A2E5A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0400475e-03]</w:t>
      </w:r>
    </w:p>
    <w:p w14:paraId="6F4628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0983667e-03]</w:t>
      </w:r>
    </w:p>
    <w:p w14:paraId="71859F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3442901e-02]</w:t>
      </w:r>
    </w:p>
    <w:p w14:paraId="2E4746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814295e-01]</w:t>
      </w:r>
    </w:p>
    <w:p w14:paraId="7F5A52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6875496e-01]</w:t>
      </w:r>
    </w:p>
    <w:p w14:paraId="4723A0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4820140e-02]</w:t>
      </w:r>
    </w:p>
    <w:p w14:paraId="3CDACC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1518068e-02]</w:t>
      </w:r>
    </w:p>
    <w:p w14:paraId="30D7BF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0025312e-01]</w:t>
      </w:r>
    </w:p>
    <w:p w14:paraId="5FE5F3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0412347e-01]</w:t>
      </w:r>
    </w:p>
    <w:p w14:paraId="13AA93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5616951e-01]</w:t>
      </w:r>
    </w:p>
    <w:p w14:paraId="11EDCF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7312785e-01]</w:t>
      </w:r>
    </w:p>
    <w:p w14:paraId="6B5020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188579e-02]</w:t>
      </w:r>
    </w:p>
    <w:p w14:paraId="7BEB87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4.00610745e-01]</w:t>
      </w:r>
    </w:p>
    <w:p w14:paraId="15CAF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8629447e-02]</w:t>
      </w:r>
    </w:p>
    <w:p w14:paraId="26BD58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7760541e-02]</w:t>
      </w:r>
    </w:p>
    <w:p w14:paraId="48F403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8888152e-03]</w:t>
      </w:r>
    </w:p>
    <w:p w14:paraId="542557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7507106e-02]</w:t>
      </w:r>
    </w:p>
    <w:p w14:paraId="37A9CE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1676579e-01]</w:t>
      </w:r>
    </w:p>
    <w:p w14:paraId="085284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5036519e-01]</w:t>
      </w:r>
    </w:p>
    <w:p w14:paraId="60BB33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1084523e-01]</w:t>
      </w:r>
    </w:p>
    <w:p w14:paraId="08B1DF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7772905e-02]</w:t>
      </w:r>
    </w:p>
    <w:p w14:paraId="2AD637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7522812e-02]</w:t>
      </w:r>
    </w:p>
    <w:p w14:paraId="772421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5813539e-01]</w:t>
      </w:r>
    </w:p>
    <w:p w14:paraId="40222F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217048e-01]</w:t>
      </w:r>
    </w:p>
    <w:p w14:paraId="7A872A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4193000e-02]</w:t>
      </w:r>
    </w:p>
    <w:p w14:paraId="2E831B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9513798e-01]</w:t>
      </w:r>
    </w:p>
    <w:p w14:paraId="76CF3D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6389885e-02]</w:t>
      </w:r>
    </w:p>
    <w:p w14:paraId="077B0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8840449e-03]</w:t>
      </w:r>
    </w:p>
    <w:p w14:paraId="170F1B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2131252e-01]</w:t>
      </w:r>
    </w:p>
    <w:p w14:paraId="399A76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5690348e-01]</w:t>
      </w:r>
    </w:p>
    <w:p w14:paraId="75AF25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6517396e-01]</w:t>
      </w:r>
    </w:p>
    <w:p w14:paraId="5B43CD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7474720e-03]</w:t>
      </w:r>
    </w:p>
    <w:p w14:paraId="532BFD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9341083e-02]</w:t>
      </w:r>
    </w:p>
    <w:p w14:paraId="59B848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7878413e-01]</w:t>
      </w:r>
    </w:p>
    <w:p w14:paraId="0DCA0D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3229951e-01]</w:t>
      </w:r>
    </w:p>
    <w:p w14:paraId="1B7AF8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255069e-01]</w:t>
      </w:r>
    </w:p>
    <w:p w14:paraId="57941E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0076073e-02]</w:t>
      </w:r>
    </w:p>
    <w:p w14:paraId="685B4D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1213648e-02]</w:t>
      </w:r>
    </w:p>
    <w:p w14:paraId="11BE1B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8882667e-03]</w:t>
      </w:r>
    </w:p>
    <w:p w14:paraId="453729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647202e-01]</w:t>
      </w:r>
    </w:p>
    <w:p w14:paraId="704427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703559e-04]</w:t>
      </w:r>
    </w:p>
    <w:p w14:paraId="01992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9650426e-01]</w:t>
      </w:r>
    </w:p>
    <w:p w14:paraId="6BD35E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1289427e-01]</w:t>
      </w:r>
    </w:p>
    <w:p w14:paraId="26EE45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2414985e-04]</w:t>
      </w:r>
    </w:p>
    <w:p w14:paraId="1DE0BD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053312e-02]</w:t>
      </w:r>
    </w:p>
    <w:p w14:paraId="51E0C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8855837e-02]</w:t>
      </w:r>
    </w:p>
    <w:p w14:paraId="36DBF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1943883e-01]</w:t>
      </w:r>
    </w:p>
    <w:p w14:paraId="309481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9164512e-03]</w:t>
      </w:r>
    </w:p>
    <w:p w14:paraId="4C38F0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6770221e-01]</w:t>
      </w:r>
    </w:p>
    <w:p w14:paraId="3F77F8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638192e-04]</w:t>
      </w:r>
    </w:p>
    <w:p w14:paraId="7889B8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7492494e-02]</w:t>
      </w:r>
    </w:p>
    <w:p w14:paraId="567A4D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6117342e-01]</w:t>
      </w:r>
    </w:p>
    <w:p w14:paraId="2CED6B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5771226e-01]</w:t>
      </w:r>
    </w:p>
    <w:p w14:paraId="2B4DE4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1441740e-01]</w:t>
      </w:r>
    </w:p>
    <w:p w14:paraId="663D35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865750e-01]</w:t>
      </w:r>
    </w:p>
    <w:p w14:paraId="552F82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7425354e-01]</w:t>
      </w:r>
    </w:p>
    <w:p w14:paraId="1ABBD9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967220e-01]</w:t>
      </w:r>
    </w:p>
    <w:p w14:paraId="339060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4030663e-04]</w:t>
      </w:r>
    </w:p>
    <w:p w14:paraId="44CFC9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2366625e-01]</w:t>
      </w:r>
    </w:p>
    <w:p w14:paraId="727046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0898333e-01]</w:t>
      </w:r>
    </w:p>
    <w:p w14:paraId="584005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7254950e-01]</w:t>
      </w:r>
    </w:p>
    <w:p w14:paraId="2B306B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1056985e-03]</w:t>
      </w:r>
    </w:p>
    <w:p w14:paraId="7B9816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8754550e-02]</w:t>
      </w:r>
    </w:p>
    <w:p w14:paraId="149ECE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0334095e-01]</w:t>
      </w:r>
    </w:p>
    <w:p w14:paraId="2B76CA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293404e-02]</w:t>
      </w:r>
    </w:p>
    <w:p w14:paraId="0737D2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8238386e-04]</w:t>
      </w:r>
    </w:p>
    <w:p w14:paraId="03993F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3.80042866e-02]</w:t>
      </w:r>
    </w:p>
    <w:p w14:paraId="29256A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6698429e-02]</w:t>
      </w:r>
    </w:p>
    <w:p w14:paraId="1B7AB8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777321e-01]</w:t>
      </w:r>
    </w:p>
    <w:p w14:paraId="4DFE58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0769799e-05]</w:t>
      </w:r>
    </w:p>
    <w:p w14:paraId="31A5E0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5072052e-01]</w:t>
      </w:r>
    </w:p>
    <w:p w14:paraId="4394F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0133995e-01]</w:t>
      </w:r>
    </w:p>
    <w:p w14:paraId="448DF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8630140e-04]</w:t>
      </w:r>
    </w:p>
    <w:p w14:paraId="15C3EA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7879974e-01]</w:t>
      </w:r>
    </w:p>
    <w:p w14:paraId="180987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976255e-01]</w:t>
      </w:r>
    </w:p>
    <w:p w14:paraId="40A2EB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6276044e-01]</w:t>
      </w:r>
    </w:p>
    <w:p w14:paraId="452879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835796e-01]</w:t>
      </w:r>
    </w:p>
    <w:p w14:paraId="3CD86E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7078462e-01]</w:t>
      </w:r>
    </w:p>
    <w:p w14:paraId="562636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1015890e-02]</w:t>
      </w:r>
    </w:p>
    <w:p w14:paraId="12F92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915731e-02]</w:t>
      </w:r>
    </w:p>
    <w:p w14:paraId="7CA0C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1378544e-03]</w:t>
      </w:r>
    </w:p>
    <w:p w14:paraId="3FD6B8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5244942e-01]</w:t>
      </w:r>
    </w:p>
    <w:p w14:paraId="2B68E8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4833324e-01]</w:t>
      </w:r>
    </w:p>
    <w:p w14:paraId="72ABFC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5878091e-01]</w:t>
      </w:r>
    </w:p>
    <w:p w14:paraId="4AF11C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1787217e-02]</w:t>
      </w:r>
    </w:p>
    <w:p w14:paraId="1EE985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549194e-01]</w:t>
      </w:r>
    </w:p>
    <w:p w14:paraId="7FAA31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7116394e-03]</w:t>
      </w:r>
    </w:p>
    <w:p w14:paraId="3F28DE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152858e-01]</w:t>
      </w:r>
    </w:p>
    <w:p w14:paraId="1DEC84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326310e-01]</w:t>
      </w:r>
    </w:p>
    <w:p w14:paraId="1593D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258475e-01]</w:t>
      </w:r>
    </w:p>
    <w:p w14:paraId="64275F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502762e-01]</w:t>
      </w:r>
    </w:p>
    <w:p w14:paraId="5594E8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1829838e-02]</w:t>
      </w:r>
    </w:p>
    <w:p w14:paraId="4CB928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511718e-02]</w:t>
      </w:r>
    </w:p>
    <w:p w14:paraId="7657D8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6387599e-01]</w:t>
      </w:r>
    </w:p>
    <w:p w14:paraId="231267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765916e-01]</w:t>
      </w:r>
    </w:p>
    <w:p w14:paraId="141E5A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535972e-01]</w:t>
      </w:r>
    </w:p>
    <w:p w14:paraId="6B956B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975924e-03]</w:t>
      </w:r>
    </w:p>
    <w:p w14:paraId="5E380A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1286101e-01]</w:t>
      </w:r>
    </w:p>
    <w:p w14:paraId="27079A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384869e-03]</w:t>
      </w:r>
    </w:p>
    <w:p w14:paraId="69B89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241308e-02]</w:t>
      </w:r>
    </w:p>
    <w:p w14:paraId="6A27CC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2658759e-02]</w:t>
      </w:r>
    </w:p>
    <w:p w14:paraId="13DFE8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327349e-03]</w:t>
      </w:r>
    </w:p>
    <w:p w14:paraId="0FE109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738402e-01]</w:t>
      </w:r>
    </w:p>
    <w:p w14:paraId="472DC1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1073867e-03]</w:t>
      </w:r>
    </w:p>
    <w:p w14:paraId="41543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7701030e-01]</w:t>
      </w:r>
    </w:p>
    <w:p w14:paraId="568B48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4280992e-01]</w:t>
      </w:r>
    </w:p>
    <w:p w14:paraId="386404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3156558e-03]</w:t>
      </w:r>
    </w:p>
    <w:p w14:paraId="700DB8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1504112e-04]</w:t>
      </w:r>
    </w:p>
    <w:p w14:paraId="59609F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9735476e-01]</w:t>
      </w:r>
    </w:p>
    <w:p w14:paraId="6AE4E6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5772929e-02]</w:t>
      </w:r>
    </w:p>
    <w:p w14:paraId="6A7AD3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9543803e-01]</w:t>
      </w:r>
    </w:p>
    <w:p w14:paraId="05046C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477224e-02]</w:t>
      </w:r>
    </w:p>
    <w:p w14:paraId="15C118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699789e-01]</w:t>
      </w:r>
    </w:p>
    <w:p w14:paraId="2BC26F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9900105e-02]</w:t>
      </w:r>
    </w:p>
    <w:p w14:paraId="5D3D32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5906286e-02]</w:t>
      </w:r>
    </w:p>
    <w:p w14:paraId="0FB457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7716600e-01]</w:t>
      </w:r>
    </w:p>
    <w:p w14:paraId="14978F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1266222e-01]</w:t>
      </w:r>
    </w:p>
    <w:p w14:paraId="157991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4987584e-02]</w:t>
      </w:r>
    </w:p>
    <w:p w14:paraId="73C529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6249084e-01]</w:t>
      </w:r>
    </w:p>
    <w:p w14:paraId="6DE52F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4364264e-01]</w:t>
      </w:r>
    </w:p>
    <w:p w14:paraId="0C5C1E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2.66394138e-01]</w:t>
      </w:r>
    </w:p>
    <w:p w14:paraId="4504A5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100931e-01]</w:t>
      </w:r>
    </w:p>
    <w:p w14:paraId="5E41AA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3012569e-01]</w:t>
      </w:r>
    </w:p>
    <w:p w14:paraId="183DAE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8290634e-01]</w:t>
      </w:r>
    </w:p>
    <w:p w14:paraId="115498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642743e-02]</w:t>
      </w:r>
    </w:p>
    <w:p w14:paraId="757274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2077832e-01]</w:t>
      </w:r>
    </w:p>
    <w:p w14:paraId="42DFAC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3895369e-02]</w:t>
      </w:r>
    </w:p>
    <w:p w14:paraId="19F609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2211944e-02]</w:t>
      </w:r>
    </w:p>
    <w:p w14:paraId="0EE1B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8471823e-01]</w:t>
      </w:r>
    </w:p>
    <w:p w14:paraId="039202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510771e-01]</w:t>
      </w:r>
    </w:p>
    <w:p w14:paraId="13806B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0581925e-02]</w:t>
      </w:r>
    </w:p>
    <w:p w14:paraId="40AE88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3623266e-01]</w:t>
      </w:r>
    </w:p>
    <w:p w14:paraId="02B20F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4308081e-01]</w:t>
      </w:r>
    </w:p>
    <w:p w14:paraId="03F974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7480312e-02]</w:t>
      </w:r>
    </w:p>
    <w:p w14:paraId="13F3F3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825357e-01]</w:t>
      </w:r>
    </w:p>
    <w:p w14:paraId="10E0DD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0684509e-02]</w:t>
      </w:r>
    </w:p>
    <w:p w14:paraId="1D9479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443655e-02]</w:t>
      </w:r>
    </w:p>
    <w:p w14:paraId="640775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465330e-01]</w:t>
      </w:r>
    </w:p>
    <w:p w14:paraId="0D314B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5143244e-01]</w:t>
      </w:r>
    </w:p>
    <w:p w14:paraId="371BEF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1340151e-03]</w:t>
      </w:r>
    </w:p>
    <w:p w14:paraId="45B948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549701e-01]</w:t>
      </w:r>
    </w:p>
    <w:p w14:paraId="7011C3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0744884e-02]</w:t>
      </w:r>
    </w:p>
    <w:p w14:paraId="748417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1818101e-02]</w:t>
      </w:r>
    </w:p>
    <w:p w14:paraId="0A7FB1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828706e-01]</w:t>
      </w:r>
    </w:p>
    <w:p w14:paraId="5FC6A0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6169446e-01]</w:t>
      </w:r>
    </w:p>
    <w:p w14:paraId="620A28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249636e-01]</w:t>
      </w:r>
    </w:p>
    <w:p w14:paraId="3AAE50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9368725e-01]</w:t>
      </w:r>
    </w:p>
    <w:p w14:paraId="4C442B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3708954e-03]</w:t>
      </w:r>
    </w:p>
    <w:p w14:paraId="6E467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1854734e-03]</w:t>
      </w:r>
    </w:p>
    <w:p w14:paraId="202961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145660e-01]</w:t>
      </w:r>
    </w:p>
    <w:p w14:paraId="6E91F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5604535e-02]</w:t>
      </w:r>
    </w:p>
    <w:p w14:paraId="712287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7020667e-01]</w:t>
      </w:r>
    </w:p>
    <w:p w14:paraId="54B631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18439e-01]</w:t>
      </w:r>
    </w:p>
    <w:p w14:paraId="6C9854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0333265e-02]</w:t>
      </w:r>
    </w:p>
    <w:p w14:paraId="2AE7E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0396338e-01]</w:t>
      </w:r>
    </w:p>
    <w:p w14:paraId="1E8AC4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646452e-01]</w:t>
      </w:r>
    </w:p>
    <w:p w14:paraId="4CB0DF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0668950e-01]</w:t>
      </w:r>
    </w:p>
    <w:p w14:paraId="3870CA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6513658e-01]</w:t>
      </w:r>
    </w:p>
    <w:p w14:paraId="5A0DCD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2061100e-01]</w:t>
      </w:r>
    </w:p>
    <w:p w14:paraId="5E8161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9488617e-03]</w:t>
      </w:r>
    </w:p>
    <w:p w14:paraId="248D8C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4620601e-04]</w:t>
      </w:r>
    </w:p>
    <w:p w14:paraId="6556FC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7217627e-01]</w:t>
      </w:r>
    </w:p>
    <w:p w14:paraId="551B18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5149515e-01]</w:t>
      </w:r>
    </w:p>
    <w:p w14:paraId="0B8030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2439954e-03]</w:t>
      </w:r>
    </w:p>
    <w:p w14:paraId="4FD128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179166e-03]</w:t>
      </w:r>
    </w:p>
    <w:p w14:paraId="260D1D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3860655e-01]</w:t>
      </w:r>
    </w:p>
    <w:p w14:paraId="601EBE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2702233e-02]</w:t>
      </w:r>
    </w:p>
    <w:p w14:paraId="1683E5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344821e-01]</w:t>
      </w:r>
    </w:p>
    <w:p w14:paraId="5D0296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8278554e-02]</w:t>
      </w:r>
    </w:p>
    <w:p w14:paraId="475DE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8025876e-03]</w:t>
      </w:r>
    </w:p>
    <w:p w14:paraId="78EE14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8376907e-01]</w:t>
      </w:r>
    </w:p>
    <w:p w14:paraId="608B82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110953e-01]</w:t>
      </w:r>
    </w:p>
    <w:p w14:paraId="6317DC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865485e-01]</w:t>
      </w:r>
    </w:p>
    <w:p w14:paraId="2573F8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796723e-02]</w:t>
      </w:r>
    </w:p>
    <w:p w14:paraId="6D195D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72604501e-01]</w:t>
      </w:r>
    </w:p>
    <w:p w14:paraId="013302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2383659e-04]</w:t>
      </w:r>
    </w:p>
    <w:p w14:paraId="1CE9A9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5299461e-01]</w:t>
      </w:r>
    </w:p>
    <w:p w14:paraId="4B284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1284919e-02]</w:t>
      </w:r>
    </w:p>
    <w:p w14:paraId="62784C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054287e-01]</w:t>
      </w:r>
    </w:p>
    <w:p w14:paraId="3C2C29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8144700e-01]</w:t>
      </w:r>
    </w:p>
    <w:p w14:paraId="05474B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8887946e-03]</w:t>
      </w:r>
    </w:p>
    <w:p w14:paraId="1B2776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2208519e-02]</w:t>
      </w:r>
    </w:p>
    <w:p w14:paraId="54002E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3911672e-01]</w:t>
      </w:r>
    </w:p>
    <w:p w14:paraId="2602D1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272370e-01]</w:t>
      </w:r>
    </w:p>
    <w:p w14:paraId="553313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9370609e-01]</w:t>
      </w:r>
    </w:p>
    <w:p w14:paraId="238393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029893e-03]</w:t>
      </w:r>
    </w:p>
    <w:p w14:paraId="09AE06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645947e-01]</w:t>
      </w:r>
    </w:p>
    <w:p w14:paraId="742D41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0712581e-02]</w:t>
      </w:r>
    </w:p>
    <w:p w14:paraId="0739A9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330904e-01]</w:t>
      </w:r>
    </w:p>
    <w:p w14:paraId="4A3017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0029067e-02]</w:t>
      </w:r>
    </w:p>
    <w:p w14:paraId="31F93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7386859e-02]</w:t>
      </w:r>
    </w:p>
    <w:p w14:paraId="41334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8407101e-02]</w:t>
      </w:r>
    </w:p>
    <w:p w14:paraId="668393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3208464e-01]</w:t>
      </w:r>
    </w:p>
    <w:p w14:paraId="60BFC9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2703817e-02]</w:t>
      </w:r>
    </w:p>
    <w:p w14:paraId="38A258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9766338e-01]</w:t>
      </w:r>
    </w:p>
    <w:p w14:paraId="473532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5122199e-03]</w:t>
      </w:r>
    </w:p>
    <w:p w14:paraId="5ECDC9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1461375e-02]</w:t>
      </w:r>
    </w:p>
    <w:p w14:paraId="17A7F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2872075e-01]</w:t>
      </w:r>
    </w:p>
    <w:p w14:paraId="210E60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8362749e-01]</w:t>
      </w:r>
    </w:p>
    <w:p w14:paraId="3F9161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8788689e-01]</w:t>
      </w:r>
    </w:p>
    <w:p w14:paraId="474FE1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7449450e-04]</w:t>
      </w:r>
    </w:p>
    <w:p w14:paraId="5E8254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1811379e-01]</w:t>
      </w:r>
    </w:p>
    <w:p w14:paraId="48E17E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2920203e-01]</w:t>
      </w:r>
    </w:p>
    <w:p w14:paraId="0DC0D2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4455745e-01]</w:t>
      </w:r>
    </w:p>
    <w:p w14:paraId="396775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7579746e-01]</w:t>
      </w:r>
    </w:p>
    <w:p w14:paraId="511B6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5732476e-01]</w:t>
      </w:r>
    </w:p>
    <w:p w14:paraId="22E811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5781584e-01]</w:t>
      </w:r>
    </w:p>
    <w:p w14:paraId="3BE796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2741142e-01]</w:t>
      </w:r>
    </w:p>
    <w:p w14:paraId="3E88A4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410663e-02]</w:t>
      </w:r>
    </w:p>
    <w:p w14:paraId="1B1D87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3329684e-01]</w:t>
      </w:r>
    </w:p>
    <w:p w14:paraId="56E6B7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9191231e-01]</w:t>
      </w:r>
    </w:p>
    <w:p w14:paraId="6C1753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5612072e-03]</w:t>
      </w:r>
    </w:p>
    <w:p w14:paraId="55E632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2309492e-01]</w:t>
      </w:r>
    </w:p>
    <w:p w14:paraId="7B3169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705055e-02]</w:t>
      </w:r>
    </w:p>
    <w:p w14:paraId="31B704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232861e-02]</w:t>
      </w:r>
    </w:p>
    <w:p w14:paraId="5527F1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7888209e-01]</w:t>
      </w:r>
    </w:p>
    <w:p w14:paraId="78690D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239267e-03]</w:t>
      </w:r>
    </w:p>
    <w:p w14:paraId="712A4D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023734e-01]</w:t>
      </w:r>
    </w:p>
    <w:p w14:paraId="7EEB70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3742154e-02]</w:t>
      </w:r>
    </w:p>
    <w:p w14:paraId="2944F2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0216662e-01]</w:t>
      </w:r>
    </w:p>
    <w:p w14:paraId="5516BC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5381215e-02]</w:t>
      </w:r>
    </w:p>
    <w:p w14:paraId="644D9B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8250329e-02]</w:t>
      </w:r>
    </w:p>
    <w:p w14:paraId="106316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519128e-01]</w:t>
      </w:r>
    </w:p>
    <w:p w14:paraId="4456C9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9724297e-02]</w:t>
      </w:r>
    </w:p>
    <w:p w14:paraId="506C49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904552e-02]</w:t>
      </w:r>
    </w:p>
    <w:p w14:paraId="6544C4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6521974e-01]</w:t>
      </w:r>
    </w:p>
    <w:p w14:paraId="1A2C64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2370948e-03]</w:t>
      </w:r>
    </w:p>
    <w:p w14:paraId="340D77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6293689e-02]</w:t>
      </w:r>
    </w:p>
    <w:p w14:paraId="03ABB4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2.51114983e-02]</w:t>
      </w:r>
    </w:p>
    <w:p w14:paraId="6D485B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7553094e-03]</w:t>
      </w:r>
    </w:p>
    <w:p w14:paraId="0BF6F6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6579590e-01]</w:t>
      </w:r>
    </w:p>
    <w:p w14:paraId="1C4D39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338722e-03]</w:t>
      </w:r>
    </w:p>
    <w:p w14:paraId="59A060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6769896e-02]</w:t>
      </w:r>
    </w:p>
    <w:p w14:paraId="78ADF1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0937879e-01]</w:t>
      </w:r>
    </w:p>
    <w:p w14:paraId="4419D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0627935e-02]</w:t>
      </w:r>
    </w:p>
    <w:p w14:paraId="2E56BD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832425e-01]</w:t>
      </w:r>
    </w:p>
    <w:p w14:paraId="50B1BA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7963039e-03]</w:t>
      </w:r>
    </w:p>
    <w:p w14:paraId="4D587E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1292064e-01]</w:t>
      </w:r>
    </w:p>
    <w:p w14:paraId="56E987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5234497e-01]</w:t>
      </w:r>
    </w:p>
    <w:p w14:paraId="580BA8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817397e-02]</w:t>
      </w:r>
    </w:p>
    <w:p w14:paraId="5253C4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8828936e-01]</w:t>
      </w:r>
    </w:p>
    <w:p w14:paraId="729600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6629395e-05]</w:t>
      </w:r>
    </w:p>
    <w:p w14:paraId="7F8D6C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7236236e-01]</w:t>
      </w:r>
    </w:p>
    <w:p w14:paraId="6F9AC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4087565e-02]</w:t>
      </w:r>
    </w:p>
    <w:p w14:paraId="20BB11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9857213e-02]</w:t>
      </w:r>
    </w:p>
    <w:p w14:paraId="43AB5C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4714739e-02]</w:t>
      </w:r>
    </w:p>
    <w:p w14:paraId="2007BB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9301059e-01]</w:t>
      </w:r>
    </w:p>
    <w:p w14:paraId="639F5F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0308610e-01]</w:t>
      </w:r>
    </w:p>
    <w:p w14:paraId="741034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2420611e-01]</w:t>
      </w:r>
    </w:p>
    <w:p w14:paraId="2CBDB3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4264033e-03]</w:t>
      </w:r>
    </w:p>
    <w:p w14:paraId="04A9CB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4183397e-01]</w:t>
      </w:r>
    </w:p>
    <w:p w14:paraId="00E819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6953087e-01]</w:t>
      </w:r>
    </w:p>
    <w:p w14:paraId="633240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597027e-02]</w:t>
      </w:r>
    </w:p>
    <w:p w14:paraId="19E76A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875996e-02]</w:t>
      </w:r>
    </w:p>
    <w:p w14:paraId="5DFD57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5415380e-01]</w:t>
      </w:r>
    </w:p>
    <w:p w14:paraId="5B2396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1722217e-01]</w:t>
      </w:r>
    </w:p>
    <w:p w14:paraId="7F54D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972595e-03]</w:t>
      </w:r>
    </w:p>
    <w:p w14:paraId="73D97B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3173816e-02]</w:t>
      </w:r>
    </w:p>
    <w:p w14:paraId="795AC2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129512e-02]</w:t>
      </w:r>
    </w:p>
    <w:p w14:paraId="29F70A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585802e-01]</w:t>
      </w:r>
    </w:p>
    <w:p w14:paraId="056BD8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9998674e-01]</w:t>
      </w:r>
    </w:p>
    <w:p w14:paraId="155136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6186009e-02]</w:t>
      </w:r>
    </w:p>
    <w:p w14:paraId="67A97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4057288e-02]</w:t>
      </w:r>
    </w:p>
    <w:p w14:paraId="6A57E4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9158881e-01]</w:t>
      </w:r>
    </w:p>
    <w:p w14:paraId="48E4C4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4553435e-01]</w:t>
      </w:r>
    </w:p>
    <w:p w14:paraId="0B556A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5486138e-01]</w:t>
      </w:r>
    </w:p>
    <w:p w14:paraId="66D744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8562562e-03]</w:t>
      </w:r>
    </w:p>
    <w:p w14:paraId="6B69AC2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0584593e-01]</w:t>
      </w:r>
    </w:p>
    <w:p w14:paraId="4FFED6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6485861e-02]</w:t>
      </w:r>
    </w:p>
    <w:p w14:paraId="7E86F0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4948299e-01]</w:t>
      </w:r>
    </w:p>
    <w:p w14:paraId="19D75B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2515074e-01]</w:t>
      </w:r>
    </w:p>
    <w:p w14:paraId="75EC44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6273927e-02]</w:t>
      </w:r>
    </w:p>
    <w:p w14:paraId="040F3E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945230e-01]</w:t>
      </w:r>
    </w:p>
    <w:p w14:paraId="57D3F3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101113e-01]</w:t>
      </w:r>
    </w:p>
    <w:p w14:paraId="793105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2695359e-01]</w:t>
      </w:r>
    </w:p>
    <w:p w14:paraId="68A2AE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7694190e-01]</w:t>
      </w:r>
    </w:p>
    <w:p w14:paraId="4400F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4999952e-01]</w:t>
      </w:r>
    </w:p>
    <w:p w14:paraId="7505C7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4803753e-02]</w:t>
      </w:r>
    </w:p>
    <w:p w14:paraId="79C877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9394083e-01]</w:t>
      </w:r>
    </w:p>
    <w:p w14:paraId="1AA422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1244266e-01]</w:t>
      </w:r>
    </w:p>
    <w:p w14:paraId="25C6D6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978773e-02]</w:t>
      </w:r>
    </w:p>
    <w:p w14:paraId="581808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5378322e-03]</w:t>
      </w:r>
    </w:p>
    <w:p w14:paraId="2D01C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8.32980394e-01]</w:t>
      </w:r>
    </w:p>
    <w:p w14:paraId="38229C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7765456e-01]</w:t>
      </w:r>
    </w:p>
    <w:p w14:paraId="22D98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8264631e-01]</w:t>
      </w:r>
    </w:p>
    <w:p w14:paraId="0F63B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941202e-01]</w:t>
      </w:r>
    </w:p>
    <w:p w14:paraId="7FB0E3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2905405e-01]</w:t>
      </w:r>
    </w:p>
    <w:p w14:paraId="401360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3860067e-01]</w:t>
      </w:r>
    </w:p>
    <w:p w14:paraId="4278CC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9768311e-01]</w:t>
      </w:r>
    </w:p>
    <w:p w14:paraId="2F516F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392748e-01]</w:t>
      </w:r>
    </w:p>
    <w:p w14:paraId="6222F9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3490262e-01]</w:t>
      </w:r>
    </w:p>
    <w:p w14:paraId="72BC0A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2459446e-01]</w:t>
      </w:r>
    </w:p>
    <w:p w14:paraId="32DA9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0333260e-02]</w:t>
      </w:r>
    </w:p>
    <w:p w14:paraId="069B9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182567e-01]</w:t>
      </w:r>
    </w:p>
    <w:p w14:paraId="1A55FB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8287696e-01]]</w:t>
      </w:r>
    </w:p>
    <w:p w14:paraId="6F99F6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1]</w:t>
      </w:r>
    </w:p>
    <w:p w14:paraId="00A2EC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65C3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066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A707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ECBB7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5469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68A5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B1D5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51D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C262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53CD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F3E8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37FB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C7EC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D7B9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4EA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FE17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D43B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045E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9939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37D5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415C8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C237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E472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CFC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F2F29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6A94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6D082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27FD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1225A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F67E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4D7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9D1C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84FA4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5634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2FF7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44AE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E38C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8FC1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10DE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2DD5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316322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3AF3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AADD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06EE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FDFD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7F864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2BEC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30E10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A7DB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8D18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E895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B9AE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58C8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1870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92EB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5A85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CB6C7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1574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2187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652D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7E45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47DF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5137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B2E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97A9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5EDD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5475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3527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2BE1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6B60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54B7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09A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7EA7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FFAA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C4146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3080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AB8B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0B8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A6B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0F02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BB77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EC2E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BEC7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F825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B75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D24A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7D4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3E6E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226D9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74BF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E384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4E4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508F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8EAF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67E491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AE8E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A45F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DDB9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2615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1A4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448DE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991E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225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EC08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0D62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95D9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C026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86E1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38A82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B1DE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C03D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FE50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624D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F4A11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7F01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7A38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E28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926B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37B7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74B8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D3C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C29D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1F19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148E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AC0A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2B65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F075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E520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2F04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FC473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E8685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9C775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0382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B42E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6783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3D7F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619C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CF5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82A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1D6C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CCA6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1CC7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21E5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7E17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610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2DDF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B13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8F14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6E14B9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0BC7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0246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5AC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A1AB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3432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91E6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344BA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B361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BEDE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7349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DA26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02F8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FA98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BD0E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3D8CA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D5BB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74A0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4BDC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677B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F858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6334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D043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B352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7549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86D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001C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53D3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F79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A54F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EF0E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FAA6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D6E7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79D7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4986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AE2F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505F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5FAC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72D0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BEA2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7578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A2C2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1F24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C24C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F48F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393B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B0C6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B966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9805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18D1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2724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9FF9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26C1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E03E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18C97C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4C4A9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A55B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AF26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77FC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1F6C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842A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E6E6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2BCB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1DA1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D197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AA7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BA0E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C485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3DC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A4D8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1BE0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89AC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9FC5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6755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397F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EB60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D994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E3342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7AEE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17D5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62C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C493C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A992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72FB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245C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05A3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57D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1F5F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912C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6567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5083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CDE8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6BA6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E9EC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1434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23B2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73F8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064A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5EEF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0A90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14522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48A7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5EB7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6A0DE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79A6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17A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CBA4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6BD2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33757E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90AC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28C2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B42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5EC1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375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2328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E7C4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A5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EC29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1338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F65E1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8557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8556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6539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64C7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464A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939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60EC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66FB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BE07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44A6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B5AF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2485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126E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182A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121F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5A9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756E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2813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FA1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854C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E017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FF2B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38C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98510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CC3B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1410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B84E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B083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BDD1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2491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DBE6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35D1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C56E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2D79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9A46C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3DABC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6F29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8E8D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D5C2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91CD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7767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9D98E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0A2FB0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85D2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EE84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5CAD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7849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9E5E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0A807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269E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9A278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FBEA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5F00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9748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CD8A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46E0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2C3C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0C3F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EAB0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7D93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99A8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DB83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45D9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C835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BAFA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2E9F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BA1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12F9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AFF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0205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9AB5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4233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C02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64F86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FA51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27DB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133B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DD05E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DB78B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7A13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5791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6BE0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69334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468F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393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416E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33A22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3B69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522C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7F20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1CEB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870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E068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0A41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7825E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60B9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1CC5BE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216F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BE7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343C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0117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E4A5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B57C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6899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4D923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2A2F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703F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315F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1650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146B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6818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91B1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641C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AA26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9A6F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B255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95B2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FD2A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950E2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030E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352A3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6487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A6D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D2A2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A020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1601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D3347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4EF7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76B5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DF2C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C388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4DFC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E815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83E4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D5C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1426A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017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8D3C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526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C3BD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540D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8B47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3667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2EB2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86D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94E5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3C4B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279C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9967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30D4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115DE3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FDB4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FC65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BFFE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A19C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F380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A37A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A5F0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178E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BA3B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7DBB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87D7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5AE2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B370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FE40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F2DE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58DC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FE7F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B7B3F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4EA6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5E2C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EE11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32BA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21BD9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6F6A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52D2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6504F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1F77C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695A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CF9A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87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2796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C9C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EE6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D66F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7EC8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D142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E4B9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B109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65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3661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3B7B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1004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7F20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248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B35E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C3458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27B1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DB19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6181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B4E7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1D46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2F73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7315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6D04AE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98A6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465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9538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B5F8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0A17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21E5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637D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CC77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09B9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0F5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762BD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0EA0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63491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BF0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062F0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B04C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866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89C9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0840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9BD4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3C18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8193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07F6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7818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43A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7302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291F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B0D0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3F19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B4E7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1D31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01F8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9C063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FA804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CA91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3A5A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A1ED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1B65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30BBE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48603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39E1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814E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AC55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6609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92B8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AF1F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15998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355B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062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37F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347D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EC10C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13C2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240C0A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07B3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B8556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62DD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EA19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E537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7F10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A5D9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90FF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95AB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B91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7489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D2E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96C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904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FFE5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03DA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F470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F993D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E676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6040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9CB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78D3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5F7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3E48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75C4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07C9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DAD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7F6E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C431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BAC7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777F0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6182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D60F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1F80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970D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EA5C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E494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163D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396A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BBEE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AAA9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3B1A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6EA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3ED8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14B2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AC7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8C3C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F2F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4155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5706F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7F3A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FB32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CE2E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0FDC91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BD89A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9EB9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4B2C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012A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CD2A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E9D2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4550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D3319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61D0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7CD0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650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F0A2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94BC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222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9EB7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FF90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5EAB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D78F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A5B6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55CE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E83A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13F3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7531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F57A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69C6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F532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9B6A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E45AC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FB8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9623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D729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7081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2217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D944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21753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E726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B82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7972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257E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8050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AE7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66C9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457A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84A6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E8AD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65F8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F479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D577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4769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AC14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889E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3DB4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3C29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6115A5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7D2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7D00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7AAB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21CC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B9E4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38F60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709F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A702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096E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D390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5D6E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7378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E904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51F3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0429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AB20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FB26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0626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0118C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5546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8775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AD3F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7B5A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3B23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D2AF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99379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9863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1EEC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5983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0662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FC65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BF1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28E9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83E4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ECD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3691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7F84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155B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55A1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136C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2D61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E02E5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03257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5747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D4E6A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44995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FC2D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720B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23F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D96C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2107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2326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7AF9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38D145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7320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A580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46B7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071C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D693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F72F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4DE0B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6C94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18712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E76B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0C46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EA7D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CA9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401B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797D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DAC6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00D92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A868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C621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02FD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D1CB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7D5F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C238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F9B7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EF86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17F4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0DF0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C50E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C738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BD22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E1B7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7450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7D78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74B5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6174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C086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EF42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C5C3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E0D9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0B90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BCD3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0A56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9308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BA4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049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5AF6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9F7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4F62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83FC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7520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5B69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E227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18E6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715911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00DC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05B6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377B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8541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4198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7A07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831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64E8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3A5C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8EBA3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E42B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75AE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BC5B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1D96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21B5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2AEC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BB9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A5648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199B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6BF6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D46B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826EF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8BDF3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2DFA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F661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1448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2597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2262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2DF4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0140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1460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BCFA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D087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E38D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CABD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230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A33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F570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6D71B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4C93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B470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5C8F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F57C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AE0D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337BA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01BB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7AFF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EA577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D9C1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EFA7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D0C40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A1F7C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FFB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107838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2CAE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2197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B691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E0573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23DBD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8A16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D876B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2E6F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87D5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1DF3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0A5D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A77E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BFB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274A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730B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964C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F20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0022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1473D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02B1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643B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38A2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BD17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2C2D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EA5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6474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D7DC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C258D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C46E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CE79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0541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A53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BA4D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4783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879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6326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C03E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33ED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3563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4562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EF8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5415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B968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F62D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B36CE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9657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9F85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D454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B9F6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13609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121C1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0E09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7F9B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3A874A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45C9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585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736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7FFB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D16E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96D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4055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1F86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89DC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DCBD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84D1E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A05C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17C3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B9EC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AF2C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5182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0CF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E6B0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0FAB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39C3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1CFC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2047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5EEC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A737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1AFA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FAF0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F690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112B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AD7B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5FE9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9A2D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E29F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720BA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AEEB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89FD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D5A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EFEE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91FB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751F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33C3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ED75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C1EB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62F7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C2FE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AE6A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407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6ACC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35EB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890DE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A1E8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5938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943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F66D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7CD1EE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BB86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1288B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7EA1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13E4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3DD7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7F59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9A68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A637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A1AD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85E9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4EB2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19DB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152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6A15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CBD4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AE4D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F63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CBAA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6882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60DB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D95A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63D1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65890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9968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586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B4FF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C37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F87D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F561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A510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6909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9968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4F26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83EF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7BC8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BE01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B4BE1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20EF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8C0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1BC9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2093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CF1A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4B11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D957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0CB2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182E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CB85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DA7E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45BF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C599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166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1A918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F1506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04960B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499A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B8E7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830E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D59E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2A42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58A3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862D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9382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1149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3905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88D26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AD9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5793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B1EC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DB6D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F2AE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1AD3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1FAE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6907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5F0F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3DFFB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D290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0A8A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6E46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9480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F0C45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4C692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E8AF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A3AA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E07B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F627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501F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E79E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C7B8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044D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1124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AB0C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F8F8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5F5AEA" w14:textId="77777777" w:rsidR="00774263" w:rsidRDefault="00774263" w:rsidP="00774263">
      <w:pPr>
        <w:pStyle w:val="ListParagraph"/>
        <w:ind w:left="0"/>
        <w:rPr>
          <w:sz w:val="18"/>
          <w:szCs w:val="18"/>
          <w:u w:val="single"/>
        </w:rPr>
      </w:pPr>
      <w:r w:rsidRPr="00577F95">
        <w:rPr>
          <w:rFonts w:ascii="Courier New" w:eastAsia="Times New Roman" w:hAnsi="Courier New" w:cs="Courier New"/>
          <w:color w:val="212121"/>
          <w:sz w:val="21"/>
          <w:szCs w:val="21"/>
          <w:shd w:val="clear" w:color="auto" w:fill="FFFFFF"/>
        </w:rPr>
        <w:t xml:space="preserve"> [0]]</w:t>
      </w:r>
    </w:p>
    <w:p w14:paraId="73DA957F" w14:textId="77777777" w:rsidR="00774263" w:rsidRPr="00C5710B" w:rsidRDefault="00774263" w:rsidP="00987E24">
      <w:pPr>
        <w:pStyle w:val="ListParagraph"/>
        <w:ind w:left="0"/>
        <w:rPr>
          <w:sz w:val="16"/>
          <w:szCs w:val="16"/>
          <w:rtl/>
        </w:rPr>
      </w:pPr>
    </w:p>
    <w:sectPr w:rsidR="00774263" w:rsidRPr="00C5710B">
      <w:headerReference w:type="even" r:id="rId42"/>
      <w:headerReference w:type="default" r:id="rId43"/>
      <w:footerReference w:type="even" r:id="rId44"/>
      <w:footerReference w:type="default" r:id="rId45"/>
      <w:headerReference w:type="first" r:id="rId46"/>
      <w:footerReference w:type="first" r:id="rId4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D2F01" w14:textId="77777777" w:rsidR="00130769" w:rsidRDefault="00130769" w:rsidP="00987E24">
      <w:pPr>
        <w:spacing w:after="0" w:line="240" w:lineRule="auto"/>
      </w:pPr>
      <w:r>
        <w:separator/>
      </w:r>
    </w:p>
  </w:endnote>
  <w:endnote w:type="continuationSeparator" w:id="0">
    <w:p w14:paraId="440DD128" w14:textId="77777777" w:rsidR="00130769" w:rsidRDefault="00130769"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D5ABE" w14:textId="77777777" w:rsidR="00130769" w:rsidRDefault="00130769" w:rsidP="00987E24">
      <w:pPr>
        <w:spacing w:after="0" w:line="240" w:lineRule="auto"/>
      </w:pPr>
      <w:r>
        <w:separator/>
      </w:r>
    </w:p>
  </w:footnote>
  <w:footnote w:type="continuationSeparator" w:id="0">
    <w:p w14:paraId="7BEAA8AC" w14:textId="77777777" w:rsidR="00130769" w:rsidRDefault="00130769"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011CB"/>
    <w:multiLevelType w:val="hybridMultilevel"/>
    <w:tmpl w:val="A4CA6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47B10"/>
    <w:multiLevelType w:val="hybridMultilevel"/>
    <w:tmpl w:val="2630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5"/>
  </w:num>
  <w:num w:numId="3">
    <w:abstractNumId w:val="18"/>
  </w:num>
  <w:num w:numId="4">
    <w:abstractNumId w:val="17"/>
  </w:num>
  <w:num w:numId="5">
    <w:abstractNumId w:val="19"/>
  </w:num>
  <w:num w:numId="6">
    <w:abstractNumId w:val="21"/>
  </w:num>
  <w:num w:numId="7">
    <w:abstractNumId w:val="12"/>
  </w:num>
  <w:num w:numId="8">
    <w:abstractNumId w:val="25"/>
  </w:num>
  <w:num w:numId="9">
    <w:abstractNumId w:val="4"/>
  </w:num>
  <w:num w:numId="10">
    <w:abstractNumId w:val="13"/>
  </w:num>
  <w:num w:numId="11">
    <w:abstractNumId w:val="16"/>
  </w:num>
  <w:num w:numId="12">
    <w:abstractNumId w:val="14"/>
  </w:num>
  <w:num w:numId="13">
    <w:abstractNumId w:val="1"/>
  </w:num>
  <w:num w:numId="14">
    <w:abstractNumId w:val="10"/>
  </w:num>
  <w:num w:numId="15">
    <w:abstractNumId w:val="15"/>
  </w:num>
  <w:num w:numId="16">
    <w:abstractNumId w:val="3"/>
  </w:num>
  <w:num w:numId="17">
    <w:abstractNumId w:val="8"/>
  </w:num>
  <w:num w:numId="18">
    <w:abstractNumId w:val="23"/>
  </w:num>
  <w:num w:numId="19">
    <w:abstractNumId w:val="6"/>
  </w:num>
  <w:num w:numId="20">
    <w:abstractNumId w:val="7"/>
  </w:num>
  <w:num w:numId="21">
    <w:abstractNumId w:val="9"/>
  </w:num>
  <w:num w:numId="22">
    <w:abstractNumId w:val="24"/>
  </w:num>
  <w:num w:numId="23">
    <w:abstractNumId w:val="2"/>
  </w:num>
  <w:num w:numId="24">
    <w:abstractNumId w:val="11"/>
  </w:num>
  <w:num w:numId="25">
    <w:abstractNumId w:val="0"/>
  </w:num>
  <w:num w:numId="2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626D1"/>
    <w:rsid w:val="00075D52"/>
    <w:rsid w:val="000A31C5"/>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14DD4"/>
    <w:rsid w:val="0012002F"/>
    <w:rsid w:val="00120BD3"/>
    <w:rsid w:val="00123F2F"/>
    <w:rsid w:val="00130769"/>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4D2D"/>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9233F"/>
    <w:rsid w:val="004978E7"/>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284"/>
    <w:rsid w:val="00507A2B"/>
    <w:rsid w:val="00516699"/>
    <w:rsid w:val="00522C55"/>
    <w:rsid w:val="005331EC"/>
    <w:rsid w:val="0053428F"/>
    <w:rsid w:val="00534712"/>
    <w:rsid w:val="00541222"/>
    <w:rsid w:val="00546450"/>
    <w:rsid w:val="005549AE"/>
    <w:rsid w:val="005553C9"/>
    <w:rsid w:val="00556116"/>
    <w:rsid w:val="00560BBD"/>
    <w:rsid w:val="005627C8"/>
    <w:rsid w:val="005730A3"/>
    <w:rsid w:val="005738D7"/>
    <w:rsid w:val="00577603"/>
    <w:rsid w:val="00577F95"/>
    <w:rsid w:val="0058579F"/>
    <w:rsid w:val="00587FC1"/>
    <w:rsid w:val="00591567"/>
    <w:rsid w:val="005A171E"/>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53DC"/>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3BBE"/>
    <w:rsid w:val="00715CBD"/>
    <w:rsid w:val="0072306A"/>
    <w:rsid w:val="00723830"/>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249AB"/>
    <w:rsid w:val="0083363D"/>
    <w:rsid w:val="00837408"/>
    <w:rsid w:val="008443FA"/>
    <w:rsid w:val="008547E5"/>
    <w:rsid w:val="00874723"/>
    <w:rsid w:val="008748FE"/>
    <w:rsid w:val="00874AD6"/>
    <w:rsid w:val="008776EF"/>
    <w:rsid w:val="008873FD"/>
    <w:rsid w:val="00887716"/>
    <w:rsid w:val="00887C5E"/>
    <w:rsid w:val="00892690"/>
    <w:rsid w:val="0089736C"/>
    <w:rsid w:val="008A41BA"/>
    <w:rsid w:val="008A52E0"/>
    <w:rsid w:val="008B29C0"/>
    <w:rsid w:val="008B425D"/>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4C46"/>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3E3"/>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C2B62"/>
    <w:rsid w:val="00BC4FF0"/>
    <w:rsid w:val="00BD6A10"/>
    <w:rsid w:val="00BE5AFF"/>
    <w:rsid w:val="00BE736C"/>
    <w:rsid w:val="00BF1F3F"/>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35A4"/>
    <w:rsid w:val="00EA7FD4"/>
    <w:rsid w:val="00EB25D8"/>
    <w:rsid w:val="00EB307F"/>
    <w:rsid w:val="00ED6273"/>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3.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3</TotalTime>
  <Pages>49</Pages>
  <Words>7118</Words>
  <Characters>40578</Characters>
  <Application>Microsoft Office Word</Application>
  <DocSecurity>0</DocSecurity>
  <Lines>338</Lines>
  <Paragraphs>9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7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69</cp:revision>
  <cp:lastPrinted>2020-11-20T19:07:00Z</cp:lastPrinted>
  <dcterms:created xsi:type="dcterms:W3CDTF">2021-04-18T14:47:00Z</dcterms:created>
  <dcterms:modified xsi:type="dcterms:W3CDTF">2021-04-22T15:23:00Z</dcterms:modified>
</cp:coreProperties>
</file>